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D8B9A2" w14:textId="4F8DC38E" w:rsidR="00473ADD" w:rsidRDefault="00473ADD">
      <w:pPr>
        <w:rPr>
          <w:rFonts w:cs="Times New Roman"/>
          <w:b/>
          <w:sz w:val="24"/>
          <w:szCs w:val="24"/>
          <w:lang w:val="en-US"/>
        </w:rPr>
      </w:pPr>
      <w:r w:rsidRPr="00D50964">
        <w:rPr>
          <w:rFonts w:cs="Times New Roman"/>
          <w:b/>
          <w:sz w:val="24"/>
          <w:szCs w:val="24"/>
          <w:lang w:val="en-US"/>
        </w:rPr>
        <w:t>Workshop “Meta-, Macro-, and Partial Organization: Advances in Research and Theory”, Toulouse School of Management, May 13-14, 2019</w:t>
      </w:r>
    </w:p>
    <w:p w14:paraId="65FBB300" w14:textId="77777777" w:rsidR="002B17D3" w:rsidRPr="00D50964" w:rsidRDefault="002B17D3">
      <w:pPr>
        <w:rPr>
          <w:rFonts w:cs="Times New Roman"/>
          <w:b/>
          <w:sz w:val="24"/>
          <w:szCs w:val="24"/>
          <w:lang w:val="en-US"/>
        </w:rPr>
      </w:pPr>
    </w:p>
    <w:p w14:paraId="1956614F" w14:textId="77777777" w:rsidR="00473ADD" w:rsidRPr="00D50964" w:rsidRDefault="00473ADD">
      <w:pPr>
        <w:rPr>
          <w:rFonts w:cs="Times New Roman"/>
          <w:b/>
          <w:sz w:val="24"/>
          <w:szCs w:val="24"/>
          <w:lang w:val="en-US"/>
        </w:rPr>
      </w:pPr>
      <w:r w:rsidRPr="00D50964">
        <w:rPr>
          <w:rFonts w:cs="Times New Roman"/>
          <w:b/>
          <w:sz w:val="24"/>
          <w:szCs w:val="24"/>
          <w:lang w:val="en-US"/>
        </w:rPr>
        <w:t>Call for Papers</w:t>
      </w:r>
    </w:p>
    <w:p w14:paraId="21DFC4EE" w14:textId="7542608A" w:rsidR="00F4210C" w:rsidRPr="00D50964" w:rsidRDefault="00EE64CA" w:rsidP="004346AA">
      <w:pPr>
        <w:jc w:val="both"/>
        <w:rPr>
          <w:rFonts w:cs="Times New Roman"/>
          <w:sz w:val="24"/>
          <w:szCs w:val="24"/>
          <w:lang w:val="en-US"/>
        </w:rPr>
      </w:pPr>
      <w:r w:rsidRPr="00D50964">
        <w:rPr>
          <w:rFonts w:cs="Times New Roman"/>
          <w:sz w:val="24"/>
          <w:szCs w:val="24"/>
          <w:lang w:val="en-US"/>
        </w:rPr>
        <w:t xml:space="preserve">Recent assessments see organization theory in a </w:t>
      </w:r>
      <w:r w:rsidR="002B0BF9" w:rsidRPr="00D50964">
        <w:rPr>
          <w:rFonts w:cs="Times New Roman"/>
          <w:sz w:val="24"/>
          <w:szCs w:val="24"/>
          <w:lang w:val="en-US"/>
        </w:rPr>
        <w:t>deep crisis</w:t>
      </w:r>
      <w:r w:rsidRPr="00D50964">
        <w:rPr>
          <w:rFonts w:cs="Times New Roman"/>
          <w:sz w:val="24"/>
          <w:szCs w:val="24"/>
          <w:lang w:val="en-US"/>
        </w:rPr>
        <w:t>. While</w:t>
      </w:r>
      <w:r w:rsidR="002B0BF9" w:rsidRPr="00D50964">
        <w:rPr>
          <w:rFonts w:cs="Times New Roman"/>
          <w:sz w:val="24"/>
          <w:szCs w:val="24"/>
          <w:lang w:val="en-US"/>
        </w:rPr>
        <w:t xml:space="preserve"> the worldwide number of organizations as well as their relevance for nearly every area of </w:t>
      </w:r>
      <w:r w:rsidR="00116CD9" w:rsidRPr="00D50964">
        <w:rPr>
          <w:rFonts w:cs="Times New Roman"/>
          <w:sz w:val="24"/>
          <w:szCs w:val="24"/>
          <w:lang w:val="en-US"/>
        </w:rPr>
        <w:t>modern society</w:t>
      </w:r>
      <w:r w:rsidR="002B0BF9" w:rsidRPr="00D50964">
        <w:rPr>
          <w:rFonts w:cs="Times New Roman"/>
          <w:sz w:val="24"/>
          <w:szCs w:val="24"/>
          <w:lang w:val="en-US"/>
        </w:rPr>
        <w:t xml:space="preserve"> has been growing rapidly</w:t>
      </w:r>
      <w:r w:rsidR="006C1BAF">
        <w:rPr>
          <w:rFonts w:cs="Times New Roman"/>
          <w:sz w:val="24"/>
          <w:szCs w:val="24"/>
          <w:lang w:val="en-US"/>
        </w:rPr>
        <w:t xml:space="preserve"> </w:t>
      </w:r>
      <w:r w:rsidR="006C1BAF">
        <w:rPr>
          <w:rFonts w:cs="Times New Roman"/>
          <w:sz w:val="24"/>
          <w:szCs w:val="24"/>
          <w:lang w:val="en-US"/>
        </w:rPr>
        <w:fldChar w:fldCharType="begin"/>
      </w:r>
      <w:r w:rsidR="006C1BAF">
        <w:rPr>
          <w:rFonts w:cs="Times New Roman"/>
          <w:sz w:val="24"/>
          <w:szCs w:val="24"/>
          <w:lang w:val="en-US"/>
        </w:rPr>
        <w:instrText xml:space="preserve"> ADDIN ZOTERO_ITEM CSL_CITATION {"citationID":"lIJ2lATx","properties":{"formattedCitation":"(Bromley &amp; Meyer, 2015; Perrow, 1991)","plainCitation":"(Bromley &amp; Meyer, 2015; Perrow, 1991)","noteIndex":0},"citationItems":[{"id":5311,"uris":["http://zotero.org/users/1623675/items/EPUX4JC2"],"uri":["http://zotero.org/users/1623675/items/EPUX4JC2"],"itemData":{"id":5311,"type":"book","title":"Hyper-Organization","publisher":"Oxford University Press","publisher-place":"Oxford","event-place":"Oxford","author":[{"family":"Bromley","given":"Patricia"},{"family":"Meyer","given":"John W."}],"issued":{"date-parts":[["2015"]]}}},{"id":9251,"uris":["http://zotero.org/users/1623675/items/Q5FCN6V4"],"uri":["http://zotero.org/users/1623675/items/Q5FCN6V4"],"itemData":{"id":9251,"type":"article-journal","title":"A society of organizations","container-title":"Theory and society","page":"725–762","volume":"20","issue":"6","source":"Google Scholar","author":[{"family":"Perrow","given":"Charles"}],"issued":{"date-parts":[["1991"]]}}}],"schema":"https://github.com/citation-style-language/schema/raw/master/csl-citation.json"} </w:instrText>
      </w:r>
      <w:r w:rsidR="006C1BAF">
        <w:rPr>
          <w:rFonts w:cs="Times New Roman"/>
          <w:sz w:val="24"/>
          <w:szCs w:val="24"/>
          <w:lang w:val="en-US"/>
        </w:rPr>
        <w:fldChar w:fldCharType="separate"/>
      </w:r>
      <w:r w:rsidR="006C1BAF" w:rsidRPr="0062330D">
        <w:rPr>
          <w:rFonts w:cs="Times New Roman"/>
          <w:sz w:val="24"/>
          <w:lang w:val="en-US"/>
        </w:rPr>
        <w:t>(Bromley &amp; Meyer, 2015; Perrow, 1991)</w:t>
      </w:r>
      <w:r w:rsidR="006C1BAF">
        <w:rPr>
          <w:rFonts w:cs="Times New Roman"/>
          <w:sz w:val="24"/>
          <w:szCs w:val="24"/>
          <w:lang w:val="en-US"/>
        </w:rPr>
        <w:fldChar w:fldCharType="end"/>
      </w:r>
      <w:r w:rsidR="002B0BF9" w:rsidRPr="00D50964">
        <w:rPr>
          <w:rFonts w:cs="Times New Roman"/>
          <w:sz w:val="24"/>
          <w:szCs w:val="24"/>
          <w:lang w:val="en-US"/>
        </w:rPr>
        <w:t>, the scholarly interest in organizations as the unit of analysis is in decline</w:t>
      </w:r>
      <w:r w:rsidR="006C1BAF">
        <w:rPr>
          <w:rFonts w:cs="Times New Roman"/>
          <w:sz w:val="24"/>
          <w:szCs w:val="24"/>
          <w:lang w:val="en-US"/>
        </w:rPr>
        <w:t xml:space="preserve"> </w:t>
      </w:r>
      <w:r w:rsidR="006C1BAF">
        <w:rPr>
          <w:rFonts w:cs="Times New Roman"/>
          <w:sz w:val="24"/>
          <w:szCs w:val="24"/>
          <w:lang w:val="en-US"/>
        </w:rPr>
        <w:fldChar w:fldCharType="begin"/>
      </w:r>
      <w:r w:rsidR="006C1BAF">
        <w:rPr>
          <w:rFonts w:cs="Times New Roman"/>
          <w:sz w:val="24"/>
          <w:szCs w:val="24"/>
          <w:lang w:val="en-US"/>
        </w:rPr>
        <w:instrText xml:space="preserve"> ADDIN ZOTERO_ITEM CSL_CITATION {"citationID":"DdSbvdB3","properties":{"formattedCitation":"(Ahrne, Brunsson, &amp; Seidl, 2016)","plainCitation":"(Ahrne, Brunsson, &amp; Seidl, 2016)","noteIndex":0},"citationItems":[{"id":4761,"uris":["http://zotero.org/users/1623675/items/3QX5D622"],"uri":["http://zotero.org/users/1623675/items/3QX5D622"],"itemData":{"id":4761,"type":"article-journal","title":"Resurrecting organization by going beyond organizations","container-title":"European Management Journal","page":"93-101","volume":"34","issue":"2","source":"Google Scholar","author":[{"family":"Ahrne","given":"Göran"},{"family":"Brunsson","given":"Nils"},{"family":"Seidl","given":"David"}],"issued":{"date-parts":[["2016"]]}}}],"schema":"https://github.com/citation-style-language/schema/raw/master/csl-citation.json"} </w:instrText>
      </w:r>
      <w:r w:rsidR="006C1BAF">
        <w:rPr>
          <w:rFonts w:cs="Times New Roman"/>
          <w:sz w:val="24"/>
          <w:szCs w:val="24"/>
          <w:lang w:val="en-US"/>
        </w:rPr>
        <w:fldChar w:fldCharType="separate"/>
      </w:r>
      <w:r w:rsidR="006C1BAF" w:rsidRPr="0062330D">
        <w:rPr>
          <w:rFonts w:cs="Times New Roman"/>
          <w:sz w:val="24"/>
          <w:lang w:val="en-US"/>
        </w:rPr>
        <w:t>(Ahrne, Brunsson, &amp; Seidl, 2016)</w:t>
      </w:r>
      <w:r w:rsidR="006C1BAF">
        <w:rPr>
          <w:rFonts w:cs="Times New Roman"/>
          <w:sz w:val="24"/>
          <w:szCs w:val="24"/>
          <w:lang w:val="en-US"/>
        </w:rPr>
        <w:fldChar w:fldCharType="end"/>
      </w:r>
      <w:r w:rsidR="002B0BF9" w:rsidRPr="00D50964">
        <w:rPr>
          <w:rFonts w:cs="Times New Roman"/>
          <w:sz w:val="24"/>
          <w:szCs w:val="24"/>
          <w:lang w:val="en-US"/>
        </w:rPr>
        <w:t xml:space="preserve">. </w:t>
      </w:r>
      <w:r w:rsidR="00CF3318" w:rsidRPr="00D50964">
        <w:rPr>
          <w:rFonts w:cs="Times New Roman"/>
          <w:sz w:val="24"/>
          <w:szCs w:val="24"/>
          <w:lang w:val="en-US"/>
        </w:rPr>
        <w:t xml:space="preserve">Moreover, </w:t>
      </w:r>
      <w:r w:rsidR="008C6773">
        <w:rPr>
          <w:rFonts w:cs="Times New Roman"/>
          <w:sz w:val="24"/>
          <w:szCs w:val="24"/>
          <w:lang w:val="en-US"/>
        </w:rPr>
        <w:t>“organizations are morphing furiously into new forms</w:t>
      </w:r>
      <w:r w:rsidR="009F0EC6">
        <w:rPr>
          <w:rFonts w:cs="Times New Roman"/>
          <w:sz w:val="24"/>
          <w:szCs w:val="24"/>
          <w:lang w:val="en-US"/>
        </w:rPr>
        <w:t xml:space="preserve">” </w:t>
      </w:r>
      <w:r w:rsidR="006C1BAF">
        <w:rPr>
          <w:rFonts w:cs="Times New Roman"/>
          <w:sz w:val="24"/>
          <w:szCs w:val="24"/>
          <w:lang w:val="en-US"/>
        </w:rPr>
        <w:fldChar w:fldCharType="begin"/>
      </w:r>
      <w:r w:rsidR="006C1BAF">
        <w:rPr>
          <w:rFonts w:cs="Times New Roman"/>
          <w:sz w:val="24"/>
          <w:szCs w:val="24"/>
          <w:lang w:val="en-US"/>
        </w:rPr>
        <w:instrText xml:space="preserve"> ADDIN ZOTERO_ITEM CSL_CITATION {"citationID":"RpPjnKgW","properties":{"formattedCitation":"(Barley, 2016)","plainCitation":"(Barley, 2016)","noteIndex":0},"citationItems":[{"id":9255,"uris":["http://zotero.org/users/1623675/items/WL5N4IZG"],"uri":["http://zotero.org/users/1623675/items/WL5N4IZG"],"itemData":{"id":9255,"type":"article-journal","title":"60th Anniversary Essay: Ruminations on How We Became a Mystery House and How We Might Get Out","container-title":"Administrative Science Quarterly","page":"1-8","volume":"61","issue":"1","source":"Crossref","abstract":"This essay responds to, largely concurs with, and extends the concerns Jerry Davis expressed in his June 2015 editorial essay in ASQ about the state of research in organizational theory. In particular, it discusses the reasons novelty has become such a valued commodity in organizational theory and its unintended consequences. Fault lies with the way students are trained, the reward system that most universities implicitly or explicitly use to promote faculty, and the role that editors and reviewers play in wittingly or unwittingly rewarding the quest for novelty in the peer-review process. One way to revitalize organization theory while also addressing such problems would be for the researchers to begin to focus on the myriad ways that organizations shape our society and for organizational theorists to begin to collaborate with engineers and researchers in schools of public policy who are more aware of and interested in addressing problems that organizations, especially profit-making firms, create as they seek to shape their own environments.","DOI":"10.1177/0001839215624886","ISSN":"0001-8392, 1930-3815","shortTitle":"60th Anniversary Essay","language":"en","author":[{"family":"Barley","given":"Stephen R."}],"issued":{"date-parts":[["2016",3]]}}}],"schema":"https://github.com/citation-style-language/schema/raw/master/csl-citation.json"} </w:instrText>
      </w:r>
      <w:r w:rsidR="006C1BAF">
        <w:rPr>
          <w:rFonts w:cs="Times New Roman"/>
          <w:sz w:val="24"/>
          <w:szCs w:val="24"/>
          <w:lang w:val="en-US"/>
        </w:rPr>
        <w:fldChar w:fldCharType="separate"/>
      </w:r>
      <w:r w:rsidR="006C1BAF" w:rsidRPr="0062330D">
        <w:rPr>
          <w:rFonts w:cs="Times New Roman"/>
          <w:sz w:val="24"/>
          <w:lang w:val="en-US"/>
        </w:rPr>
        <w:t>(Barley, 2016)</w:t>
      </w:r>
      <w:r w:rsidR="006C1BAF">
        <w:rPr>
          <w:rFonts w:cs="Times New Roman"/>
          <w:sz w:val="24"/>
          <w:szCs w:val="24"/>
          <w:lang w:val="en-US"/>
        </w:rPr>
        <w:fldChar w:fldCharType="end"/>
      </w:r>
      <w:r w:rsidR="009F0EC6">
        <w:rPr>
          <w:rFonts w:cs="Times New Roman"/>
          <w:sz w:val="24"/>
          <w:szCs w:val="24"/>
          <w:lang w:val="en-US"/>
        </w:rPr>
        <w:t xml:space="preserve"> and</w:t>
      </w:r>
      <w:r w:rsidR="00CF3318" w:rsidRPr="00D50964">
        <w:rPr>
          <w:rFonts w:cs="Times New Roman"/>
          <w:sz w:val="24"/>
          <w:szCs w:val="24"/>
          <w:lang w:val="en-US"/>
        </w:rPr>
        <w:t xml:space="preserve"> established theories </w:t>
      </w:r>
      <w:r w:rsidR="009F0EC6">
        <w:rPr>
          <w:rFonts w:cs="Times New Roman"/>
          <w:sz w:val="24"/>
          <w:szCs w:val="24"/>
          <w:lang w:val="en-US"/>
        </w:rPr>
        <w:t xml:space="preserve">are </w:t>
      </w:r>
      <w:r w:rsidR="00105118" w:rsidRPr="00D50964">
        <w:rPr>
          <w:rFonts w:cs="Times New Roman"/>
          <w:sz w:val="24"/>
          <w:szCs w:val="24"/>
          <w:lang w:val="en-US"/>
        </w:rPr>
        <w:t>increasingly unable to</w:t>
      </w:r>
      <w:r w:rsidR="00CF3318" w:rsidRPr="00D50964">
        <w:rPr>
          <w:rFonts w:cs="Times New Roman"/>
          <w:sz w:val="24"/>
          <w:szCs w:val="24"/>
          <w:lang w:val="en-US"/>
        </w:rPr>
        <w:t xml:space="preserve"> </w:t>
      </w:r>
      <w:r w:rsidR="00116CD9" w:rsidRPr="00D50964">
        <w:rPr>
          <w:rFonts w:cs="Times New Roman"/>
          <w:sz w:val="24"/>
          <w:szCs w:val="24"/>
          <w:lang w:val="en-US"/>
        </w:rPr>
        <w:t>grasp empirical reality</w:t>
      </w:r>
      <w:r w:rsidR="004346AA">
        <w:rPr>
          <w:rFonts w:cs="Times New Roman"/>
          <w:sz w:val="24"/>
          <w:szCs w:val="24"/>
          <w:lang w:val="en-US"/>
        </w:rPr>
        <w:t xml:space="preserve"> </w:t>
      </w:r>
      <w:r w:rsidR="004346AA">
        <w:rPr>
          <w:rFonts w:cs="Times New Roman"/>
          <w:sz w:val="24"/>
          <w:szCs w:val="24"/>
          <w:lang w:val="en-US"/>
        </w:rPr>
        <w:fldChar w:fldCharType="begin"/>
      </w:r>
      <w:r w:rsidR="004346AA">
        <w:rPr>
          <w:rFonts w:cs="Times New Roman"/>
          <w:sz w:val="24"/>
          <w:szCs w:val="24"/>
          <w:lang w:val="en-US"/>
        </w:rPr>
        <w:instrText xml:space="preserve"> ADDIN ZOTERO_ITEM CSL_CITATION {"citationID":"aW9yTzHl","properties":{"formattedCitation":"(Davis, 2015)","plainCitation":"(Davis, 2015)","noteIndex":0},"citationItems":[{"id":9332,"uris":["http://zotero.org/users/1623675/items/EV66ARQQ"],"uri":["http://zotero.org/users/1623675/items/EV66ARQQ"],"itemData":{"id":9332,"type":"article-journal","title":"Celebrating Organization Theory: The After-Party","container-title":"Journal of Management Studies","page":"309–319","volume":"52","issue":"2","source":"Google Scholar","shortTitle":"Celebrating Organization Theory","author":[{"family":"Davis","given":"Gerald F."}],"issued":{"date-parts":[["2015"]]}}}],"schema":"https://github.com/citation-style-language/schema/raw/master/csl-citation.json"} </w:instrText>
      </w:r>
      <w:r w:rsidR="004346AA">
        <w:rPr>
          <w:rFonts w:cs="Times New Roman"/>
          <w:sz w:val="24"/>
          <w:szCs w:val="24"/>
          <w:lang w:val="en-US"/>
        </w:rPr>
        <w:fldChar w:fldCharType="separate"/>
      </w:r>
      <w:r w:rsidR="004346AA" w:rsidRPr="0062330D">
        <w:rPr>
          <w:rFonts w:cs="Times New Roman"/>
          <w:sz w:val="24"/>
          <w:lang w:val="en-US"/>
        </w:rPr>
        <w:t>(Davis, 2015)</w:t>
      </w:r>
      <w:r w:rsidR="004346AA">
        <w:rPr>
          <w:rFonts w:cs="Times New Roman"/>
          <w:sz w:val="24"/>
          <w:szCs w:val="24"/>
          <w:lang w:val="en-US"/>
        </w:rPr>
        <w:fldChar w:fldCharType="end"/>
      </w:r>
      <w:r w:rsidR="00CF3318" w:rsidRPr="00D50964">
        <w:rPr>
          <w:rFonts w:cs="Times New Roman"/>
          <w:sz w:val="24"/>
          <w:szCs w:val="24"/>
          <w:lang w:val="en-US"/>
        </w:rPr>
        <w:t xml:space="preserve">. To counteract this development, </w:t>
      </w:r>
      <w:proofErr w:type="spellStart"/>
      <w:r w:rsidR="00CF3318" w:rsidRPr="00D50964">
        <w:rPr>
          <w:rFonts w:cs="Times New Roman"/>
          <w:sz w:val="24"/>
          <w:szCs w:val="24"/>
          <w:lang w:val="en-US"/>
        </w:rPr>
        <w:t>Ahrne</w:t>
      </w:r>
      <w:proofErr w:type="spellEnd"/>
      <w:r w:rsidR="00CF3318" w:rsidRPr="00D50964">
        <w:rPr>
          <w:rFonts w:cs="Times New Roman"/>
          <w:sz w:val="24"/>
          <w:szCs w:val="24"/>
          <w:lang w:val="en-US"/>
        </w:rPr>
        <w:t xml:space="preserve"> and </w:t>
      </w:r>
      <w:proofErr w:type="spellStart"/>
      <w:r w:rsidR="00105118" w:rsidRPr="00D50964">
        <w:rPr>
          <w:rFonts w:cs="Times New Roman"/>
          <w:sz w:val="24"/>
          <w:szCs w:val="24"/>
          <w:lang w:val="en-US"/>
        </w:rPr>
        <w:t>Brunsson</w:t>
      </w:r>
      <w:proofErr w:type="spellEnd"/>
      <w:r w:rsidR="00CF3318" w:rsidRPr="00D50964">
        <w:rPr>
          <w:rFonts w:cs="Times New Roman"/>
          <w:sz w:val="24"/>
          <w:szCs w:val="24"/>
          <w:lang w:val="en-US"/>
        </w:rPr>
        <w:t xml:space="preserve"> </w:t>
      </w:r>
      <w:r w:rsidR="006C1BAF">
        <w:rPr>
          <w:rFonts w:cs="Times New Roman"/>
          <w:sz w:val="24"/>
          <w:szCs w:val="24"/>
          <w:lang w:val="en-US"/>
        </w:rPr>
        <w:fldChar w:fldCharType="begin"/>
      </w:r>
      <w:r w:rsidR="006C1BAF">
        <w:rPr>
          <w:rFonts w:cs="Times New Roman"/>
          <w:sz w:val="24"/>
          <w:szCs w:val="24"/>
          <w:lang w:val="en-US"/>
        </w:rPr>
        <w:instrText xml:space="preserve"> ADDIN ZOTERO_ITEM CSL_CITATION {"citationID":"otISHv1s","properties":{"formattedCitation":"(2011)","plainCitation":"(2011)","noteIndex":0},"citationItems":[{"id":6202,"uris":["http://zotero.org/groups/1035296/items/5ZMCX9JI"],"uri":["http://zotero.org/groups/1035296/items/5ZMCX9JI"],"itemData":{"id":6202,"type":"article-journal","title":"Organization outside organizations: the significance of partial organization","container-title":"Organization","page":"83-104","volume":"18","issue":"1","source":"CrossRef","ISSN":"1350-5084, 1461-7323","shortTitle":"Organization outside organizations","author":[{"family":"Ahrne","given":"Göran"},{"family":"Brunsson","given":"Nils"}],"issued":{"date-parts":[["2011"]]}},"suppress-author":true}],"schema":"https://github.com/citation-style-language/schema/raw/master/csl-citation.json"} </w:instrText>
      </w:r>
      <w:r w:rsidR="006C1BAF">
        <w:rPr>
          <w:rFonts w:cs="Times New Roman"/>
          <w:sz w:val="24"/>
          <w:szCs w:val="24"/>
          <w:lang w:val="en-US"/>
        </w:rPr>
        <w:fldChar w:fldCharType="separate"/>
      </w:r>
      <w:r w:rsidR="006C1BAF" w:rsidRPr="0062330D">
        <w:rPr>
          <w:rFonts w:cs="Times New Roman"/>
          <w:sz w:val="24"/>
          <w:lang w:val="en-US"/>
        </w:rPr>
        <w:t>(2011)</w:t>
      </w:r>
      <w:r w:rsidR="006C1BAF">
        <w:rPr>
          <w:rFonts w:cs="Times New Roman"/>
          <w:sz w:val="24"/>
          <w:szCs w:val="24"/>
          <w:lang w:val="en-US"/>
        </w:rPr>
        <w:fldChar w:fldCharType="end"/>
      </w:r>
      <w:r w:rsidR="00D50964" w:rsidRPr="00D50964">
        <w:rPr>
          <w:rFonts w:cs="Times New Roman"/>
          <w:sz w:val="24"/>
          <w:szCs w:val="24"/>
          <w:lang w:val="en-US"/>
        </w:rPr>
        <w:t xml:space="preserve"> </w:t>
      </w:r>
      <w:r w:rsidR="00105118" w:rsidRPr="00D50964">
        <w:rPr>
          <w:rFonts w:cs="Times New Roman"/>
          <w:sz w:val="24"/>
          <w:szCs w:val="24"/>
          <w:lang w:val="en-US"/>
        </w:rPr>
        <w:t>suggested</w:t>
      </w:r>
      <w:r w:rsidR="00CF3318" w:rsidRPr="00D50964">
        <w:rPr>
          <w:rFonts w:cs="Times New Roman"/>
          <w:sz w:val="24"/>
          <w:szCs w:val="24"/>
          <w:lang w:val="en-US"/>
        </w:rPr>
        <w:t xml:space="preserve"> </w:t>
      </w:r>
      <w:r w:rsidR="00F4210C" w:rsidRPr="00D50964">
        <w:rPr>
          <w:rFonts w:cs="Times New Roman"/>
          <w:sz w:val="24"/>
          <w:szCs w:val="24"/>
          <w:lang w:val="en-US"/>
        </w:rPr>
        <w:t>to put decisions back to the core of organization theory</w:t>
      </w:r>
      <w:r w:rsidR="00D12DCF">
        <w:rPr>
          <w:rFonts w:cs="Times New Roman"/>
          <w:sz w:val="24"/>
          <w:szCs w:val="24"/>
          <w:lang w:val="en-US"/>
        </w:rPr>
        <w:t xml:space="preserve"> by</w:t>
      </w:r>
      <w:r w:rsidR="00F4210C" w:rsidRPr="00D50964">
        <w:rPr>
          <w:rFonts w:cs="Times New Roman"/>
          <w:sz w:val="24"/>
          <w:szCs w:val="24"/>
          <w:lang w:val="en-US"/>
        </w:rPr>
        <w:t xml:space="preserve"> </w:t>
      </w:r>
      <w:r w:rsidR="00116CD9" w:rsidRPr="00D50964">
        <w:rPr>
          <w:rFonts w:cs="Times New Roman"/>
          <w:sz w:val="24"/>
          <w:szCs w:val="24"/>
          <w:lang w:val="en-US"/>
        </w:rPr>
        <w:t xml:space="preserve">declaring decisions </w:t>
      </w:r>
      <w:r w:rsidR="00F4210C" w:rsidRPr="00D50964">
        <w:rPr>
          <w:rFonts w:cs="Times New Roman"/>
          <w:sz w:val="24"/>
          <w:szCs w:val="24"/>
          <w:lang w:val="en-US"/>
        </w:rPr>
        <w:t xml:space="preserve">the </w:t>
      </w:r>
      <w:r w:rsidR="009F0EC6">
        <w:rPr>
          <w:rFonts w:cs="Times New Roman"/>
          <w:sz w:val="24"/>
          <w:szCs w:val="24"/>
          <w:lang w:val="en-US"/>
        </w:rPr>
        <w:t>fundamental</w:t>
      </w:r>
      <w:r w:rsidR="00F4210C" w:rsidRPr="00D50964">
        <w:rPr>
          <w:rFonts w:cs="Times New Roman"/>
          <w:sz w:val="24"/>
          <w:szCs w:val="24"/>
          <w:lang w:val="en-US"/>
        </w:rPr>
        <w:t xml:space="preserve"> aspect of organization. </w:t>
      </w:r>
      <w:r w:rsidR="009F0EC6">
        <w:rPr>
          <w:rFonts w:cs="Times New Roman"/>
          <w:sz w:val="24"/>
          <w:szCs w:val="24"/>
          <w:lang w:val="en-US"/>
        </w:rPr>
        <w:t xml:space="preserve">In a series of works building on this common ground, they and others proposed </w:t>
      </w:r>
      <w:r w:rsidR="00CF3318" w:rsidRPr="00D50964">
        <w:rPr>
          <w:rFonts w:cs="Times New Roman"/>
          <w:sz w:val="24"/>
          <w:szCs w:val="24"/>
          <w:lang w:val="en-US"/>
        </w:rPr>
        <w:t xml:space="preserve">to </w:t>
      </w:r>
      <w:r w:rsidR="00C43A74" w:rsidRPr="00D50964">
        <w:rPr>
          <w:rFonts w:cs="Times New Roman"/>
          <w:sz w:val="24"/>
          <w:szCs w:val="24"/>
          <w:lang w:val="en-US"/>
        </w:rPr>
        <w:t>expand organization theory</w:t>
      </w:r>
      <w:r w:rsidR="006C1BAF">
        <w:rPr>
          <w:rFonts w:cs="Times New Roman"/>
          <w:sz w:val="24"/>
          <w:szCs w:val="24"/>
          <w:lang w:val="en-US"/>
        </w:rPr>
        <w:t xml:space="preserve"> </w:t>
      </w:r>
      <w:r w:rsidR="006C1BAF">
        <w:rPr>
          <w:rFonts w:cs="Times New Roman"/>
          <w:sz w:val="24"/>
          <w:szCs w:val="24"/>
          <w:lang w:val="en-US"/>
        </w:rPr>
        <w:fldChar w:fldCharType="begin"/>
      </w:r>
      <w:r w:rsidR="006D3072">
        <w:rPr>
          <w:rFonts w:cs="Times New Roman"/>
          <w:sz w:val="24"/>
          <w:szCs w:val="24"/>
          <w:lang w:val="en-US"/>
        </w:rPr>
        <w:instrText xml:space="preserve"> ADDIN ZOTERO_ITEM CSL_CITATION {"citationID":"7Bn86IrJ","properties":{"formattedCitation":"(Ahrne &amp; Brunsson, Forthcoming; Ahrne et al., 2016; Ahrne, Brunsson, &amp; Seidl, 2017)","plainCitation":"(Ahrne &amp; Brunsson, Forthcoming; Ahrne et al., 2016; Ahrne, Brunsson, &amp; Seidl, 2017)","noteIndex":0},"citationItems":[{"id":9284,"uris":["http://zotero.org/users/1623675/items/8G2CKEXC"],"uri":["http://zotero.org/users/1623675/items/8G2CKEXC"],"itemData":{"id":9284,"type":"book","title":"Organization outside organizations. The abundance of  partial organization in social life","publisher":"Cambridge University Press","editor":[{"family":"Ahrne","given":"Göran"},{"family":"Brunsson","given":"Nils"}],"issued":{"literal":"Forthcoming"}}},{"id":4761,"uris":["http://zotero.org/users/1623675/items/3QX5D622"],"uri":["http://zotero.org/users/1623675/items/3QX5D622"],"itemData":{"id":4761,"type":"article-journal","title":"Resurrecting organization by going beyond organizations","container-title":"European Management Journal","page":"93-101","volume":"34","issue":"2","source":"Google Scholar","author":[{"family":"Ahrne","given":"Göran"},{"family":"Brunsson","given":"Nils"},{"family":"Seidl","given":"David"}],"issued":{"date-parts":[["2016"]]}}},{"id":6698,"uris":["http://zotero.org/users/1623675/items/XKKE54SE"],"uri":["http://zotero.org/users/1623675/items/XKKE54SE"],"itemData":{"id":6698,"type":"article-journal","title":"On the fruitfulness of the concept of partial organization: A rejoinder to Apelt et al.","container-title":"European Management Journal","page":"297-299","volume":"35","issue":"3","source":"ScienceDirect","abstract":"This short paper responds to Apelt et al.’s (2017) comments on Ahrne et al.'s (2016) proposal of extending the concept of organization to any decided social orders and thereby putting organization studies at the centre of the social sciences. We highlight some misunderstandings about the aims of this proposal and discuss Apelt et al.’s own proposal of re-focusing organization studies on formal organizations based on Niklas Luhmann's systems theory.","DOI":"10.1016/j.emj.2017.04.003","ISSN":"0263-2373","shortTitle":"On the fruitfulness of the concept of partial organization","journalAbbreviation":"European Management Journal","author":[{"family":"Ahrne","given":"Göran"},{"family":"Brunsson","given":"Nils"},{"family":"Seidl","given":"David"}],"issued":{"date-parts":[["2017"]]}}}],"schema":"https://github.com/citation-style-language/schema/raw/master/csl-citation.json"} </w:instrText>
      </w:r>
      <w:r w:rsidR="006C1BAF">
        <w:rPr>
          <w:rFonts w:cs="Times New Roman"/>
          <w:sz w:val="24"/>
          <w:szCs w:val="24"/>
          <w:lang w:val="en-US"/>
        </w:rPr>
        <w:fldChar w:fldCharType="separate"/>
      </w:r>
      <w:r w:rsidR="006D3072" w:rsidRPr="0062330D">
        <w:rPr>
          <w:rFonts w:cs="Times New Roman"/>
          <w:sz w:val="24"/>
          <w:lang w:val="en-US"/>
        </w:rPr>
        <w:t>(Ahrne &amp; Brunsson, Forthcoming; Ahrne et al., 2016; Ahrne, Brunsson, &amp; Seidl, 2017)</w:t>
      </w:r>
      <w:r w:rsidR="006C1BAF">
        <w:rPr>
          <w:rFonts w:cs="Times New Roman"/>
          <w:sz w:val="24"/>
          <w:szCs w:val="24"/>
          <w:lang w:val="en-US"/>
        </w:rPr>
        <w:fldChar w:fldCharType="end"/>
      </w:r>
      <w:r w:rsidR="00C43A74" w:rsidRPr="00D50964">
        <w:rPr>
          <w:rFonts w:cs="Times New Roman"/>
          <w:sz w:val="24"/>
          <w:szCs w:val="24"/>
          <w:lang w:val="en-US"/>
        </w:rPr>
        <w:t xml:space="preserve"> by </w:t>
      </w:r>
      <w:r w:rsidR="00855436" w:rsidRPr="00D50964">
        <w:rPr>
          <w:rFonts w:cs="Times New Roman"/>
          <w:sz w:val="24"/>
          <w:szCs w:val="24"/>
          <w:lang w:val="en-US"/>
        </w:rPr>
        <w:t>combin</w:t>
      </w:r>
      <w:r w:rsidR="00C43A74" w:rsidRPr="00D50964">
        <w:rPr>
          <w:rFonts w:cs="Times New Roman"/>
          <w:sz w:val="24"/>
          <w:szCs w:val="24"/>
          <w:lang w:val="en-US"/>
        </w:rPr>
        <w:t>ing</w:t>
      </w:r>
      <w:r w:rsidR="00CF3318" w:rsidRPr="00D50964">
        <w:rPr>
          <w:rFonts w:cs="Times New Roman"/>
          <w:sz w:val="24"/>
          <w:szCs w:val="24"/>
          <w:lang w:val="en-US"/>
        </w:rPr>
        <w:t xml:space="preserve"> the classical </w:t>
      </w:r>
      <w:r w:rsidR="00C43A74" w:rsidRPr="00D50964">
        <w:rPr>
          <w:rFonts w:cs="Times New Roman"/>
          <w:sz w:val="24"/>
          <w:szCs w:val="24"/>
          <w:lang w:val="en-US"/>
        </w:rPr>
        <w:t>notion</w:t>
      </w:r>
      <w:r w:rsidR="00CF3318" w:rsidRPr="00D50964">
        <w:rPr>
          <w:rFonts w:cs="Times New Roman"/>
          <w:sz w:val="24"/>
          <w:szCs w:val="24"/>
          <w:lang w:val="en-US"/>
        </w:rPr>
        <w:t xml:space="preserve"> of </w:t>
      </w:r>
      <w:r w:rsidR="005D135E" w:rsidRPr="00D50964">
        <w:rPr>
          <w:rFonts w:cs="Times New Roman"/>
          <w:sz w:val="24"/>
          <w:szCs w:val="24"/>
          <w:lang w:val="en-US"/>
        </w:rPr>
        <w:t xml:space="preserve">formal </w:t>
      </w:r>
      <w:r w:rsidR="00CF3318" w:rsidRPr="00D50964">
        <w:rPr>
          <w:rFonts w:cs="Times New Roman"/>
          <w:sz w:val="24"/>
          <w:szCs w:val="24"/>
          <w:lang w:val="en-US"/>
        </w:rPr>
        <w:t>organization</w:t>
      </w:r>
      <w:r w:rsidR="00C43A74" w:rsidRPr="00D50964">
        <w:rPr>
          <w:rFonts w:cs="Times New Roman"/>
          <w:sz w:val="24"/>
          <w:szCs w:val="24"/>
          <w:lang w:val="en-US"/>
        </w:rPr>
        <w:t xml:space="preserve"> </w:t>
      </w:r>
      <w:r w:rsidR="00CF3318" w:rsidRPr="00D50964">
        <w:rPr>
          <w:rFonts w:cs="Times New Roman"/>
          <w:sz w:val="24"/>
          <w:szCs w:val="24"/>
          <w:lang w:val="en-US"/>
        </w:rPr>
        <w:t xml:space="preserve">with the </w:t>
      </w:r>
      <w:r w:rsidR="00C43A74" w:rsidRPr="00D50964">
        <w:rPr>
          <w:rFonts w:cs="Times New Roman"/>
          <w:sz w:val="24"/>
          <w:szCs w:val="24"/>
          <w:lang w:val="en-US"/>
        </w:rPr>
        <w:t>notions</w:t>
      </w:r>
      <w:r w:rsidR="00CF3318" w:rsidRPr="00D50964">
        <w:rPr>
          <w:rFonts w:cs="Times New Roman"/>
          <w:sz w:val="24"/>
          <w:szCs w:val="24"/>
          <w:lang w:val="en-US"/>
        </w:rPr>
        <w:t xml:space="preserve"> of meta-organization</w:t>
      </w:r>
      <w:r w:rsidR="00C43A74" w:rsidRPr="00D50964">
        <w:rPr>
          <w:rFonts w:cs="Times New Roman"/>
          <w:sz w:val="24"/>
          <w:szCs w:val="24"/>
          <w:lang w:val="en-US"/>
        </w:rPr>
        <w:t xml:space="preserve"> </w:t>
      </w:r>
      <w:r w:rsidR="006C1BAF">
        <w:rPr>
          <w:rFonts w:cs="Times New Roman"/>
          <w:sz w:val="24"/>
          <w:szCs w:val="24"/>
          <w:lang w:val="en-US"/>
        </w:rPr>
        <w:fldChar w:fldCharType="begin"/>
      </w:r>
      <w:r w:rsidR="00FA52B8">
        <w:rPr>
          <w:rFonts w:cs="Times New Roman"/>
          <w:sz w:val="24"/>
          <w:szCs w:val="24"/>
          <w:lang w:val="en-US"/>
        </w:rPr>
        <w:instrText xml:space="preserve"> ADDIN ZOTERO_ITEM CSL_CITATION {"citationID":"EQPhBlfj","properties":{"formattedCitation":"(i.e. an organization that has organizations as its members; Ahrne &amp; Brunsson, 2008; Berkowitz &amp; Bor, 2018)","plainCitation":"(i.e. an organization that has organizations as its members; Ahrne &amp; Brunsson, 2008; Berkowitz &amp; Bor, 2018)","noteIndex":0},"citationItems":[{"id":594,"uris":["http://zotero.org/users/1623675/items/V6TVH64P"],"uri":["http://zotero.org/users/1623675/items/V6TVH64P"],"itemData":{"id":594,"type":"book","title":"Meta-organizations","publisher":"Edward Elgar Publishing","publisher-place":"Cheltenham, Glos, UK; Northampton, MA, USA","source":"Open WorldCat","event-place":"Cheltenham, Glos, UK; Northampton, MA, USA","abstract":"\"Goran Ahrne and Nils Brunsson combine the fields of organization theory and international relations in a new way. They portray a theory based on insights from organization studies that is also used to explain and understand international organizations. This theory creates new possibilities to analyse meta-organizations such as the EU and the UN and compare them to other meta-organizations such as national trade associations, sport federations and international non-governmental organizations. The authors point out similarities between all these organizations that have never been discovered before, including the conditions for membership, identity formation and decision-making.\" \"The book opens a whole new area for organizational research. It will be essential reading for researchers and postgraduate students interested in organization theory, globalization, politics and organizations, or international organizations.\"--BOOK JACKET.","language":"English","author":[{"family":"Ahrne","given":"Göran"},{"family":"Brunsson","given":"Nils"}],"issued":{"date-parts":[["2008"]]}},"prefix":"i.e. an organization that has organizations as its members;"},{"id":7138,"uris":["http://zotero.org/users/1623675/items/IFGMGV8W"],"uri":["http://zotero.org/users/1623675/items/IFGMGV8W"],"itemData":{"id":7138,"type":"article-journal","title":"Why Meta-Organizations Matter: A Response to Lawton et al. and Spillman","container-title":"Journal of Management Inquiry","page":"204-211","volume":"27","issue":"2","source":"journals.sagepub.com","archive_location":"Sage CA: Los Angeles, CA","abstract":"In a recent issue in this journal, Lawton et al. and Spillman argue for the importance of studying trade associations, also referred to with the broader term meta-organization. They discuss why meta-organizations matter and why more research is needed on the topic. We fully concur with the authors that meta-organizations constitute an inflating, diverse, and undeniable phenomenon of collective action among organizations and that collective scholarly efforts are necessary to improve our understanding of meta-organizations in their multiplicity. In this article, we shed some light on a body of work already investigating the matter. They constitute what we call the “European School” of meta-organization. We show the relevance of this recent European work for the US–UK-oriented trade association research and aim to bridge the gap between these research traditions by proposing a common research agenda on key topics of resources, forms’ differentiation, coopetition, and their role in sustainability governance.","shortTitle":"Why Meta-Organizations Matter","language":"en","author":[{"family":"Berkowitz","given":"Héloïse"},{"family":"Bor","given":"Sanne"}],"issued":{"date-parts":[["2018"]]}}}],"schema":"https://github.com/citation-style-language/schema/raw/master/csl-citation.json"} </w:instrText>
      </w:r>
      <w:r w:rsidR="006C1BAF">
        <w:rPr>
          <w:rFonts w:cs="Times New Roman"/>
          <w:sz w:val="24"/>
          <w:szCs w:val="24"/>
          <w:lang w:val="en-US"/>
        </w:rPr>
        <w:fldChar w:fldCharType="separate"/>
      </w:r>
      <w:r w:rsidR="00FA52B8" w:rsidRPr="0062330D">
        <w:rPr>
          <w:rFonts w:cs="Times New Roman"/>
          <w:sz w:val="24"/>
          <w:lang w:val="en-US"/>
        </w:rPr>
        <w:t>(i.e. an organization that has organizations as its members; Ahrne &amp; Brunsson, 2008; Berkowitz &amp; Bor, 2018)</w:t>
      </w:r>
      <w:r w:rsidR="006C1BAF">
        <w:rPr>
          <w:rFonts w:cs="Times New Roman"/>
          <w:sz w:val="24"/>
          <w:szCs w:val="24"/>
          <w:lang w:val="en-US"/>
        </w:rPr>
        <w:fldChar w:fldCharType="end"/>
      </w:r>
      <w:r w:rsidR="00105118" w:rsidRPr="00D50964">
        <w:rPr>
          <w:rFonts w:cs="Times New Roman"/>
          <w:sz w:val="24"/>
          <w:szCs w:val="24"/>
          <w:lang w:val="en-US"/>
        </w:rPr>
        <w:t>,</w:t>
      </w:r>
      <w:r w:rsidR="00CF3318" w:rsidRPr="00D50964">
        <w:rPr>
          <w:rFonts w:cs="Times New Roman"/>
          <w:sz w:val="24"/>
          <w:szCs w:val="24"/>
          <w:lang w:val="en-US"/>
        </w:rPr>
        <w:t xml:space="preserve"> partial organization </w:t>
      </w:r>
      <w:r w:rsidR="006C1BAF">
        <w:rPr>
          <w:rFonts w:cs="Times New Roman"/>
          <w:sz w:val="24"/>
          <w:szCs w:val="24"/>
          <w:lang w:val="en-US"/>
        </w:rPr>
        <w:fldChar w:fldCharType="begin"/>
      </w:r>
      <w:r w:rsidR="006C1BAF">
        <w:rPr>
          <w:rFonts w:cs="Times New Roman"/>
          <w:sz w:val="24"/>
          <w:szCs w:val="24"/>
          <w:lang w:val="en-US"/>
        </w:rPr>
        <w:instrText xml:space="preserve"> ADDIN ZOTERO_ITEM CSL_CITATION {"citationID":"Zzli1NQs","properties":{"formattedCitation":"(i.e. certain decided types of social order that can be seen as organizational; Ahrne &amp; Brunsson, 2011)","plainCitation":"(i.e. certain decided types of social order that can be seen as organizational; Ahrne &amp; Brunsson, 2011)","noteIndex":0},"citationItems":[{"id":6202,"uris":["http://zotero.org/groups/1035296/items/5ZMCX9JI"],"uri":["http://zotero.org/groups/1035296/items/5ZMCX9JI"],"itemData":{"id":6202,"type":"article-journal","title":"Organization outside organizations: the significance of partial organization","container-title":"Organization","page":"83-104","volume":"18","issue":"1","source":"CrossRef","ISSN":"1350-5084, 1461-7323","shortTitle":"Organization outside organizations","author":[{"family":"Ahrne","given":"Göran"},{"family":"Brunsson","given":"Nils"}],"issued":{"date-parts":[["2011"]]}},"prefix":"i.e. certain decided types of social order that can be seen as organizational;"}],"schema":"https://github.com/citation-style-language/schema/raw/master/csl-citation.json"} </w:instrText>
      </w:r>
      <w:r w:rsidR="006C1BAF">
        <w:rPr>
          <w:rFonts w:cs="Times New Roman"/>
          <w:sz w:val="24"/>
          <w:szCs w:val="24"/>
          <w:lang w:val="en-US"/>
        </w:rPr>
        <w:fldChar w:fldCharType="separate"/>
      </w:r>
      <w:r w:rsidR="006C1BAF" w:rsidRPr="0062330D">
        <w:rPr>
          <w:rFonts w:cs="Times New Roman"/>
          <w:sz w:val="24"/>
          <w:lang w:val="en-US"/>
        </w:rPr>
        <w:t>(i.e. certain decided types of social order that can be seen as organizational; Ahrne &amp; Brunsson, 2011)</w:t>
      </w:r>
      <w:r w:rsidR="006C1BAF">
        <w:rPr>
          <w:rFonts w:cs="Times New Roman"/>
          <w:sz w:val="24"/>
          <w:szCs w:val="24"/>
          <w:lang w:val="en-US"/>
        </w:rPr>
        <w:fldChar w:fldCharType="end"/>
      </w:r>
      <w:r w:rsidR="00105118" w:rsidRPr="00D50964">
        <w:rPr>
          <w:rFonts w:cs="Times New Roman"/>
          <w:sz w:val="24"/>
          <w:szCs w:val="24"/>
          <w:lang w:val="en-US"/>
        </w:rPr>
        <w:t>, and macro</w:t>
      </w:r>
      <w:r w:rsidR="00E634BB" w:rsidRPr="00D50964">
        <w:rPr>
          <w:rFonts w:cs="Times New Roman"/>
          <w:sz w:val="24"/>
          <w:szCs w:val="24"/>
          <w:lang w:val="en-US"/>
        </w:rPr>
        <w:t>-</w:t>
      </w:r>
      <w:r w:rsidR="00105118" w:rsidRPr="00D50964">
        <w:rPr>
          <w:rFonts w:cs="Times New Roman"/>
          <w:sz w:val="24"/>
          <w:szCs w:val="24"/>
          <w:lang w:val="en-US"/>
        </w:rPr>
        <w:t>organization</w:t>
      </w:r>
      <w:r w:rsidR="00A55954">
        <w:rPr>
          <w:rFonts w:cs="Times New Roman"/>
          <w:sz w:val="24"/>
          <w:szCs w:val="24"/>
          <w:lang w:val="en-US"/>
        </w:rPr>
        <w:t xml:space="preserve">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y5oWElLe","properties":{"formattedCitation":"(i.e. completely organized sets of organizations and meta-organizations that do not constitute a formal organization; Brunsson, Gustafsson, &amp; Hallstr\\uc0\\u246{}m, 2018)","plainCitation":"(i.e. completely organized sets of organizations and meta-organizations that do not constitute a formal organization; Brunsson, Gustafsson, &amp; Hallström, 2018)","noteIndex":0},"citationItems":[{"id":9256,"uris":["http://zotero.org/users/1623675/items/ZQDZHL8D"],"uri":["http://zotero.org/users/1623675/items/ZQDZHL8D"],"itemData":{"id":9256,"type":"article-journal","title":"Markets, Trust, and the Construction of Macro-Organizations","container-title":"Organizing and Reorganizing Markets","page":"136","source":"Google Scholar","author":[{"family":"Brunsson","given":"Nils"},{"family":"Gustafsson","given":"Ingrid"},{"family":"Hallström","given":"Kristina Tamm"}],"issued":{"date-parts":[["2018"]]}},"prefix":"i.e. completely organized sets of organizations and meta-organizations that do not constitute a formal organization; "}],"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szCs w:val="24"/>
          <w:lang w:val="en-US"/>
        </w:rPr>
        <w:t>(i.e. completely organized sets of organizations and meta-organizations that do not constitute a formal organization; Brunsson, Gustafsson, &amp; Hallström, 2018)</w:t>
      </w:r>
      <w:r w:rsidR="00A55954">
        <w:rPr>
          <w:rFonts w:cs="Times New Roman"/>
          <w:sz w:val="24"/>
          <w:szCs w:val="24"/>
          <w:lang w:val="en-US"/>
        </w:rPr>
        <w:fldChar w:fldCharType="end"/>
      </w:r>
      <w:r w:rsidR="009447E2" w:rsidRPr="00D50964">
        <w:rPr>
          <w:rFonts w:cs="Times New Roman"/>
          <w:sz w:val="24"/>
          <w:szCs w:val="24"/>
          <w:lang w:val="en-US"/>
        </w:rPr>
        <w:t>.</w:t>
      </w:r>
    </w:p>
    <w:p w14:paraId="34DE0AE0" w14:textId="2E08C0F6" w:rsidR="00D12DCF" w:rsidRDefault="001527E1" w:rsidP="004346AA">
      <w:pPr>
        <w:jc w:val="both"/>
        <w:rPr>
          <w:rFonts w:cs="Times New Roman"/>
          <w:sz w:val="24"/>
          <w:szCs w:val="24"/>
          <w:lang w:val="en-US"/>
        </w:rPr>
      </w:pPr>
      <w:r w:rsidRPr="00D50964">
        <w:rPr>
          <w:rFonts w:cs="Times New Roman"/>
          <w:sz w:val="24"/>
          <w:szCs w:val="24"/>
          <w:lang w:val="en-US"/>
        </w:rPr>
        <w:t xml:space="preserve">With their work, </w:t>
      </w:r>
      <w:proofErr w:type="spellStart"/>
      <w:r w:rsidRPr="00D50964">
        <w:rPr>
          <w:rFonts w:cs="Times New Roman"/>
          <w:sz w:val="24"/>
          <w:szCs w:val="24"/>
          <w:lang w:val="en-US"/>
        </w:rPr>
        <w:t>Ahrne</w:t>
      </w:r>
      <w:proofErr w:type="spellEnd"/>
      <w:r w:rsidR="00E634BB" w:rsidRPr="00D50964">
        <w:rPr>
          <w:rFonts w:cs="Times New Roman"/>
          <w:sz w:val="24"/>
          <w:szCs w:val="24"/>
          <w:lang w:val="en-US"/>
        </w:rPr>
        <w:t xml:space="preserve">, </w:t>
      </w:r>
      <w:proofErr w:type="spellStart"/>
      <w:r w:rsidR="00E634BB" w:rsidRPr="00D50964">
        <w:rPr>
          <w:rFonts w:cs="Times New Roman"/>
          <w:sz w:val="24"/>
          <w:szCs w:val="24"/>
          <w:lang w:val="en-US"/>
        </w:rPr>
        <w:t>Brunsson</w:t>
      </w:r>
      <w:proofErr w:type="spellEnd"/>
      <w:r w:rsidR="00E634BB" w:rsidRPr="00D50964">
        <w:rPr>
          <w:rFonts w:cs="Times New Roman"/>
          <w:sz w:val="24"/>
          <w:szCs w:val="24"/>
          <w:lang w:val="en-US"/>
        </w:rPr>
        <w:t>,</w:t>
      </w:r>
      <w:r w:rsidRPr="00D50964">
        <w:rPr>
          <w:rFonts w:cs="Times New Roman"/>
          <w:sz w:val="24"/>
          <w:szCs w:val="24"/>
          <w:lang w:val="en-US"/>
        </w:rPr>
        <w:t xml:space="preserve"> and </w:t>
      </w:r>
      <w:r w:rsidR="00116CD9" w:rsidRPr="00D50964">
        <w:rPr>
          <w:rFonts w:cs="Times New Roman"/>
          <w:sz w:val="24"/>
          <w:szCs w:val="24"/>
          <w:lang w:val="en-US"/>
        </w:rPr>
        <w:t>colleagues</w:t>
      </w:r>
      <w:r w:rsidRPr="00D50964">
        <w:rPr>
          <w:rFonts w:cs="Times New Roman"/>
          <w:sz w:val="24"/>
          <w:szCs w:val="24"/>
          <w:lang w:val="en-US"/>
        </w:rPr>
        <w:t xml:space="preserve"> laid the ground for a new</w:t>
      </w:r>
      <w:r w:rsidR="00655A58" w:rsidRPr="00D50964">
        <w:rPr>
          <w:rFonts w:cs="Times New Roman"/>
          <w:sz w:val="24"/>
          <w:szCs w:val="24"/>
          <w:lang w:val="en-US"/>
        </w:rPr>
        <w:t xml:space="preserve"> understanding of </w:t>
      </w:r>
      <w:r w:rsidR="005D135E" w:rsidRPr="00D50964">
        <w:rPr>
          <w:rFonts w:cs="Times New Roman"/>
          <w:sz w:val="24"/>
          <w:szCs w:val="24"/>
          <w:lang w:val="en-US"/>
        </w:rPr>
        <w:t xml:space="preserve">a broad variety of modern organizational phenomena and their manifold </w:t>
      </w:r>
      <w:r w:rsidR="00655A58" w:rsidRPr="00D50964">
        <w:rPr>
          <w:rFonts w:cs="Times New Roman"/>
          <w:sz w:val="24"/>
          <w:szCs w:val="24"/>
          <w:lang w:val="en-US"/>
        </w:rPr>
        <w:t>facets</w:t>
      </w:r>
      <w:r w:rsidR="00473ADD" w:rsidRPr="00D50964">
        <w:rPr>
          <w:rFonts w:cs="Times New Roman"/>
          <w:sz w:val="24"/>
          <w:szCs w:val="24"/>
          <w:lang w:val="en-US"/>
        </w:rPr>
        <w:t xml:space="preserve"> – thereby</w:t>
      </w:r>
      <w:r w:rsidR="00655A58" w:rsidRPr="00D50964">
        <w:rPr>
          <w:rFonts w:cs="Times New Roman"/>
          <w:sz w:val="24"/>
          <w:szCs w:val="24"/>
          <w:lang w:val="en-US"/>
        </w:rPr>
        <w:t xml:space="preserve"> </w:t>
      </w:r>
      <w:r w:rsidR="00C43A74" w:rsidRPr="00D50964">
        <w:rPr>
          <w:rFonts w:cs="Times New Roman"/>
          <w:sz w:val="24"/>
          <w:szCs w:val="24"/>
          <w:lang w:val="en-US"/>
        </w:rPr>
        <w:t xml:space="preserve">offering a way out of organization theory’s existential crisis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NjKobX8y","properties":{"formattedCitation":"(Apelt et al., 2017)","plainCitation":"(Apelt et al., 2017)","noteIndex":0},"citationItems":[{"id":6136,"uris":["http://zotero.org/users/1623675/items/XUXWHBVQ"],"uri":["http://zotero.org/users/1623675/items/XUXWHBVQ"],"itemData":{"id":6136,"type":"article-journal","title":"Resurrecting organization without renouncing society: A response to Ahrne, Brunsson and Seidl","container-title":"European Management Journal","page":"8-14","volume":"35","issue":"1","source":"CrossRef","ISSN":"02632373","shortTitle":"Resurrecting organization without renouncing society","language":"en","author":[{"family":"Apelt","given":"Maja"},{"family":"Besio","given":"Cristina"},{"family":"Corsi","given":"Giancarlo"},{"family":"Groddeck","given":"Victoria","non-dropping-particle":"von"},{"family":"Grothe-Hammer","given":"Michael"},{"family":"Tacke","given":"Veronika"}],"issued":{"date-parts":[["2017",2]]}}}],"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lang w:val="en-US"/>
        </w:rPr>
        <w:t>(Apelt et al., 2017)</w:t>
      </w:r>
      <w:r w:rsidR="00A55954">
        <w:rPr>
          <w:rFonts w:cs="Times New Roman"/>
          <w:sz w:val="24"/>
          <w:szCs w:val="24"/>
          <w:lang w:val="en-US"/>
        </w:rPr>
        <w:fldChar w:fldCharType="end"/>
      </w:r>
      <w:r w:rsidR="00C43A74" w:rsidRPr="00D50964">
        <w:rPr>
          <w:rFonts w:cs="Times New Roman"/>
          <w:sz w:val="24"/>
          <w:szCs w:val="24"/>
          <w:lang w:val="en-US"/>
        </w:rPr>
        <w:t xml:space="preserve">. </w:t>
      </w:r>
      <w:r w:rsidR="006C1BAF" w:rsidRPr="006C1BAF">
        <w:rPr>
          <w:rFonts w:cs="Times New Roman"/>
          <w:sz w:val="24"/>
          <w:szCs w:val="24"/>
          <w:lang w:val="en-US"/>
        </w:rPr>
        <w:t>Building on this ground</w:t>
      </w:r>
      <w:r w:rsidR="00A55954">
        <w:rPr>
          <w:rFonts w:cs="Times New Roman"/>
          <w:sz w:val="24"/>
          <w:szCs w:val="24"/>
          <w:lang w:val="en-US"/>
        </w:rPr>
        <w:t>,</w:t>
      </w:r>
      <w:r w:rsidR="006C1BAF" w:rsidRPr="006C1BAF">
        <w:rPr>
          <w:rFonts w:cs="Times New Roman"/>
          <w:sz w:val="24"/>
          <w:szCs w:val="24"/>
          <w:lang w:val="en-US"/>
        </w:rPr>
        <w:t xml:space="preserve"> scholars have, for instance, started inquiring a broad variety of phenomena such as Corporate Social Responsibility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mMTr3zfN","properties":{"formattedCitation":"(Berkowitz, Bucheli, &amp; Dumez, 2017; Rasche, Bakker, &amp; Moon, 2013)","plainCitation":"(Berkowitz, Bucheli, &amp; Dumez, 2017; Rasche, Bakker, &amp; Moon, 2013)","noteIndex":0},"citationItems":[{"id":2283,"uris":["http://zotero.org/users/1623675/items/ZCXEBV3K"],"uri":["http://zotero.org/users/1623675/items/ZCXEBV3K"],"itemData":{"id":2283,"type":"article-journal","title":"Collective CSR strategy and the role of meta-organizations: a case study of the oil and gas industry","container-title":"Journal of Business Ethics","page":"753-769","volume":"143","issue":"4","author":[{"family":"Berkowitz","given":"Héloïse"},{"family":"Bucheli","given":"Marcelo"},{"family":"Dumez","given":"Hervé"}],"issued":{"date-parts":[["2017"]]}}},{"id":742,"uris":["http://zotero.org/users/1623675/items/4GPHKJ8G"],"uri":["http://zotero.org/users/1623675/items/4GPHKJ8G"],"itemData":{"id":742,"type":"article-journal","title":"Complete and Partial Organizing for Corporate Social Responsibility","container-title":"Journal of Business Ethics","page":"651-663","volume":"115","issue":"4","source":"EBSCOhost","abstract":"This paper investigates different modes of organizing for corporate social responsibility (CSR). Based on insights from organization theory, we theorize two ways to organize for CSR. 'Complete' organization for CSR happens within businesses and depends on the availability of certain organizational elements (e.g., membership, hierarchy, rules, monitoring, and sanctioning). By contrast, 'partial' organization for CSR happens when organizers do not have direct access to all these organizational elements. We discuss partial organization for CSR by analyzing how standards and cross-sector partnerships make selective use of organizational elements. We maintain that an important feature of the increasing institutionalization of CSR-not only within businesses but also among non-governmental, governmental, and professional actors-is the rise of partial forms of organization. We discuss the contributions to this Special Issue in the context of our theorization of complete/partial organization for CSR and outline avenues for further research.","ISSN":"01674544","journalAbbreviation":"Journal of Business Ethics","author":[{"family":"Rasche","given":"Andreas"},{"family":"Bakker","given":"Frank"},{"family":"Moon","given":"Jeremy"}],"issued":{"date-parts":[["2013",7,15]]}}}],"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lang w:val="en-US"/>
        </w:rPr>
        <w:t>(Berkowitz, Bucheli, &amp; Dumez, 2017; Rasche, Bakker, &amp; Moon, 2013)</w:t>
      </w:r>
      <w:r w:rsidR="00A55954">
        <w:rPr>
          <w:rFonts w:cs="Times New Roman"/>
          <w:sz w:val="24"/>
          <w:szCs w:val="24"/>
          <w:lang w:val="en-US"/>
        </w:rPr>
        <w:fldChar w:fldCharType="end"/>
      </w:r>
      <w:r w:rsidR="006C1BAF" w:rsidRPr="006C1BAF">
        <w:rPr>
          <w:rFonts w:cs="Times New Roman"/>
          <w:sz w:val="24"/>
          <w:szCs w:val="24"/>
          <w:lang w:val="en-US"/>
        </w:rPr>
        <w:t>, social movements</w:t>
      </w:r>
      <w:r w:rsidR="00A55954">
        <w:rPr>
          <w:rFonts w:cs="Times New Roman"/>
          <w:sz w:val="24"/>
          <w:szCs w:val="24"/>
          <w:lang w:val="en-US"/>
        </w:rPr>
        <w:t xml:space="preserve">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IZ58fFsM","properties":{"formattedCitation":"(den Hond, de Bakker, &amp; Doh, 2015; Karlberg &amp; Jacobsson, 2015)","plainCitation":"(den Hond, de Bakker, &amp; Doh, 2015; Karlberg &amp; Jacobsson, 2015)","noteIndex":0},"citationItems":[{"id":4668,"uris":["http://zotero.org/users/1623675/items/GPQIKE4I"],"uri":["http://zotero.org/users/1623675/items/GPQIKE4I"],"itemData":{"id":4668,"type":"article-journal","title":"What prompts companies to collaboration with NGOs? Recent evidence from the Netherlands","container-title":"Business &amp; Society","page":"187–228","volume":"54","issue":"2","source":"Google Scholar","shortTitle":"What prompts companies to collaboration with NGOs?","author":[{"family":"Hond","given":"Frank","non-dropping-particle":"den"},{"family":"Bakker","given":"Frank GA","non-dropping-particle":"de"},{"family":"Doh","given":"Jonathan"}],"issued":{"date-parts":[["2015"]]}}},{"id":9258,"uris":["http://zotero.org/users/1623675/items/2TCFYLUW"],"uri":["http://zotero.org/users/1623675/items/2TCFYLUW"],"itemData":{"id":9258,"type":"article-journal","title":"A Meta-organizational Perspective on the Europeanization of Civil Society: The Case of the Swedish Women’s Lobby","container-title":"VOLUNTAS: International Journal of Voluntary and Nonprofit Organizations","page":"1438–1459","volume":"26","issue":"4","source":"Google Scholar","shortTitle":"A Meta-organizational Perspective on the Europeanization of Civil Society","author":[{"family":"Karlberg","given":"Eva"},{"family":"Jacobsson","given":"Kerstin"}],"issued":{"date-parts":[["2015"]]}}}],"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lang w:val="en-US"/>
        </w:rPr>
        <w:t>(den Hond, de Bakker, &amp; Doh, 2015; Karlberg &amp; Jacobsson, 2015)</w:t>
      </w:r>
      <w:r w:rsidR="00A55954">
        <w:rPr>
          <w:rFonts w:cs="Times New Roman"/>
          <w:sz w:val="24"/>
          <w:szCs w:val="24"/>
          <w:lang w:val="en-US"/>
        </w:rPr>
        <w:fldChar w:fldCharType="end"/>
      </w:r>
      <w:r w:rsidR="006C1BAF" w:rsidRPr="006C1BAF">
        <w:rPr>
          <w:rFonts w:cs="Times New Roman"/>
          <w:sz w:val="24"/>
          <w:szCs w:val="24"/>
          <w:lang w:val="en-US"/>
        </w:rPr>
        <w:t>, markets</w:t>
      </w:r>
      <w:r w:rsidR="00A55954">
        <w:rPr>
          <w:rFonts w:cs="Times New Roman"/>
          <w:sz w:val="24"/>
          <w:szCs w:val="24"/>
          <w:lang w:val="en-US"/>
        </w:rPr>
        <w:t xml:space="preserve">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rB7tDYt5","properties":{"formattedCitation":"(Ahrne, Aspers, &amp; Brunsson, 2015)","plainCitation":"(Ahrne, Aspers, &amp; Brunsson, 2015)","noteIndex":0},"citationItems":[{"id":4770,"uris":["http://zotero.org/users/1623675/items/ZWN76WDV"],"uri":["http://zotero.org/users/1623675/items/ZWN76WDV"],"itemData":{"id":4770,"type":"article-journal","title":"The Organization of Markets","container-title":"Organization Studies","page":"7-27","volume":"36","issue":"1","source":"oss.sagepub.com.gate3.inist.fr","abstract":"Markets have sometimes been described as vastly different from and even opposite to formal organizations. But markets and organizations share a similarity as well. Both are organized – by the use of decisions on membership, rules, monitoring, sanctions or hierarchy. Market organization creates differences among markets, and specific dynamics, which can be explained by the actions and interactions of market organizers: profiteers, ‘others’, sellers and buyers. The concept of market organization is an analytical tool, which can be used for analysing why and how markets are created, why they get their specific form and how they change.","ISSN":"0170-8406, 1741-3044","journalAbbreviation":"Organization Studies","language":"en","author":[{"family":"Ahrne","given":"Göran"},{"family":"Aspers","given":"Patrik"},{"family":"Brunsson","given":"Nils"}],"issued":{"date-parts":[["2015",1,1]]}}}],"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lang w:val="en-US"/>
        </w:rPr>
        <w:t>(Ahrne, Aspers, &amp; Brunsson, 2015)</w:t>
      </w:r>
      <w:r w:rsidR="00A55954">
        <w:rPr>
          <w:rFonts w:cs="Times New Roman"/>
          <w:sz w:val="24"/>
          <w:szCs w:val="24"/>
          <w:lang w:val="en-US"/>
        </w:rPr>
        <w:fldChar w:fldCharType="end"/>
      </w:r>
      <w:r w:rsidR="006C1BAF" w:rsidRPr="006C1BAF">
        <w:rPr>
          <w:rFonts w:cs="Times New Roman"/>
          <w:sz w:val="24"/>
          <w:szCs w:val="24"/>
          <w:lang w:val="en-US"/>
        </w:rPr>
        <w:t xml:space="preserve">, crowdfunding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nLBQ5IRd","properties":{"formattedCitation":"(Berkowitz &amp; Souchaud, 2017; Nielsen, 2018)","plainCitation":"(Berkowitz &amp; Souchaud, 2017; Nielsen, 2018)","noteIndex":0},"citationItems":[{"id":6159,"uris":["http://zotero.org/users/1623675/items/P3JBFRU8"],"uri":["http://zotero.org/users/1623675/items/P3JBFRU8"],"itemData":{"id":6159,"type":"article-journal","title":"When business collective action fills an organizational gap in public policymaking","container-title":"33rd EGOS Colloquium 2017 in Copenhagen, Denmark, Sub-theme 24","author":[{"family":"Berkowitz","given":"Héloïse"},{"family":"Souchaud","given":"Antoine"}],"issued":{"date-parts":[["2017"]]}}},{"id":9261,"uris":["http://zotero.org/users/1623675/items/V8LH72ZT"],"uri":["http://zotero.org/users/1623675/items/V8LH72ZT"],"itemData":{"id":9261,"type":"article-journal","title":"Crowdfunding through a partial organization lens-The co-dependent organization","container-title":"European Management Journal","source":"Google Scholar","author":[{"family":"Nielsen","given":"Kristian Roed"}],"issued":{"date-parts":[["2018"]]}}}],"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lang w:val="en-US"/>
        </w:rPr>
        <w:t>(Berkowitz &amp; Souchaud, 2017; Nielsen, 2018)</w:t>
      </w:r>
      <w:r w:rsidR="00A55954">
        <w:rPr>
          <w:rFonts w:cs="Times New Roman"/>
          <w:sz w:val="24"/>
          <w:szCs w:val="24"/>
          <w:lang w:val="en-US"/>
        </w:rPr>
        <w:fldChar w:fldCharType="end"/>
      </w:r>
      <w:r w:rsidR="00D12DCF">
        <w:rPr>
          <w:rFonts w:cs="Times New Roman"/>
          <w:sz w:val="24"/>
          <w:szCs w:val="24"/>
          <w:lang w:val="en-US"/>
        </w:rPr>
        <w:t xml:space="preserve">, coopetition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Jso2axBW","properties":{"formattedCitation":"(Azzam &amp; Berkowitz, 2018)","plainCitation":"(Azzam &amp; Berkowitz, 2018)","noteIndex":0},"citationItems":[{"id":9264,"uris":["http://zotero.org/users/1623675/items/TBHVKE64"],"uri":["http://zotero.org/users/1623675/items/TBHVKE64"],"itemData":{"id":9264,"type":"chapter","title":"Patterns of coopetition in meta-organizations","container-title":"Routledge Companion to Coopetition Strategies","page":"280–291","source":"Google Scholar","author":[{"family":"Azzam","given":"Jamal Eddine"},{"family":"Berkowitz","given":"Héloïse"}],"editor":[{"family":"Fernandez","given":"Anne-Sophie"},{"family":"Chiambaretto","given":"Paul"},{"family":"Le Roy","given":"Frédéric"},{"family":"Czakon","given":"Wojciech"}],"issued":{"date-parts":[["2018"]]}}}],"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lang w:val="en-US"/>
        </w:rPr>
        <w:t>(Azzam &amp; Berkowitz, 2018)</w:t>
      </w:r>
      <w:r w:rsidR="00A55954">
        <w:rPr>
          <w:rFonts w:cs="Times New Roman"/>
          <w:sz w:val="24"/>
          <w:szCs w:val="24"/>
          <w:lang w:val="en-US"/>
        </w:rPr>
        <w:fldChar w:fldCharType="end"/>
      </w:r>
      <w:r w:rsidR="00D12DCF">
        <w:rPr>
          <w:rFonts w:cs="Times New Roman"/>
          <w:sz w:val="24"/>
          <w:szCs w:val="24"/>
          <w:lang w:val="en-US"/>
        </w:rPr>
        <w:t xml:space="preserve">, sustainability </w:t>
      </w:r>
      <w:r w:rsidR="00A55954">
        <w:rPr>
          <w:rFonts w:cs="Times New Roman"/>
          <w:sz w:val="24"/>
          <w:szCs w:val="24"/>
          <w:lang w:val="en-US"/>
        </w:rPr>
        <w:fldChar w:fldCharType="begin"/>
      </w:r>
      <w:r w:rsidR="00A55954">
        <w:rPr>
          <w:rFonts w:cs="Times New Roman"/>
          <w:sz w:val="24"/>
          <w:szCs w:val="24"/>
          <w:lang w:val="en-US"/>
        </w:rPr>
        <w:instrText xml:space="preserve"> ADDIN ZOTERO_ITEM CSL_CITATION {"citationID":"8i8WZzQA","properties":{"formattedCitation":"(Valente &amp; Oliver, 2018)","plainCitation":"(Valente &amp; Oliver, 2018)","noteIndex":0},"citationItems":[{"id":8563,"uris":["http://zotero.org/users/1623675/items/L27TG4U4"],"uri":["http://zotero.org/users/1623675/items/L27TG4U4"],"itemData":{"id":8563,"type":"article-journal","title":"Meta-Organization Formation and Sustainability in Sub-Saharan Africa","container-title":"Organization Science","source":"pubsonline.informs.org (Atypon)","abstract":"In response to recent calls for theory to predict and explain the phenomenon of “meta-organizations,” we set out to identify the causes of their formation. Using a cross-case comparison of multiple case studies in sub-Saharan Africa, where nine focal firms varied in their response to the complexities of sustainability, we examined how and why some firms approached sustainability through a meta-organization while others did not. Our findings show that meta-organizations may be an effective means of managing the complexity of sustainability when participants exhibit an openness to innovative forms of collaboration—which, in turn, rests on complex systems framing and experiential embeddedness—and when they collectively undergo a four-stage process of meta-organization formation that transforms dormant resources into critical sources for achieving systemic goals. Our results also suggest that meta-organizations may be particularly well suited to addressing institutional and market voids, which typically constitute highly complex economic and social contexts. In addition to making contributions to the extant literature on interorganizational relationships and networks, this paper, to our knowledge, is the first to examine the appropriateness of the meta-organizational form in less developed economies, extending the potential generalizability of its application to multiple economic contexts.","URL":"https://pubsonline.informs.org/doi/abs/10.1287/orsc.2017.1191","DOI":"10.1287/orsc.2017.1191","ISSN":"1047-7039","journalAbbreviation":"Organization Science","author":[{"family":"Valente","given":"Mike"},{"family":"Oliver","given":"Christine"}],"issued":{"date-parts":[["2018",5,9]]},"accessed":{"date-parts":[["2018",5,11]]}}}],"schema":"https://github.com/citation-style-language/schema/raw/master/csl-citation.json"} </w:instrText>
      </w:r>
      <w:r w:rsidR="00A55954">
        <w:rPr>
          <w:rFonts w:cs="Times New Roman"/>
          <w:sz w:val="24"/>
          <w:szCs w:val="24"/>
          <w:lang w:val="en-US"/>
        </w:rPr>
        <w:fldChar w:fldCharType="separate"/>
      </w:r>
      <w:r w:rsidR="00A55954" w:rsidRPr="0062330D">
        <w:rPr>
          <w:rFonts w:cs="Times New Roman"/>
          <w:sz w:val="24"/>
          <w:lang w:val="en-US"/>
        </w:rPr>
        <w:t>(Valente &amp; Oliver, 2018)</w:t>
      </w:r>
      <w:r w:rsidR="00A55954">
        <w:rPr>
          <w:rFonts w:cs="Times New Roman"/>
          <w:sz w:val="24"/>
          <w:szCs w:val="24"/>
          <w:lang w:val="en-US"/>
        </w:rPr>
        <w:fldChar w:fldCharType="end"/>
      </w:r>
      <w:r w:rsidR="006C1BAF" w:rsidRPr="006C1BAF">
        <w:rPr>
          <w:rFonts w:cs="Times New Roman"/>
          <w:sz w:val="24"/>
          <w:szCs w:val="24"/>
          <w:lang w:val="en-US"/>
        </w:rPr>
        <w:t>, organization without actorhood</w:t>
      </w:r>
      <w:r w:rsidR="00A55954">
        <w:rPr>
          <w:rFonts w:cs="Times New Roman"/>
          <w:sz w:val="24"/>
          <w:szCs w:val="24"/>
          <w:lang w:val="en-US"/>
        </w:rPr>
        <w:t xml:space="preserve"> </w:t>
      </w:r>
      <w:r w:rsidR="008652D0">
        <w:rPr>
          <w:rFonts w:cs="Times New Roman"/>
          <w:sz w:val="24"/>
          <w:szCs w:val="24"/>
          <w:lang w:val="en-US"/>
        </w:rPr>
        <w:fldChar w:fldCharType="begin"/>
      </w:r>
      <w:r w:rsidR="008652D0">
        <w:rPr>
          <w:rFonts w:cs="Times New Roman"/>
          <w:sz w:val="24"/>
          <w:szCs w:val="24"/>
          <w:lang w:val="en-US"/>
        </w:rPr>
        <w:instrText xml:space="preserve"> ADDIN ZOTERO_ITEM CSL_CITATION {"citationID":"6XRv3WYt","properties":{"formattedCitation":"(Grothe-Hammer, 2018)","plainCitation":"(Grothe-Hammer, 2018)","noteIndex":0},"citationItems":[{"id":9270,"uris":["http://zotero.org/users/1623675/items/4NURIZPI"],"uri":["http://zotero.org/users/1623675/items/4NURIZPI"],"itemData":{"id":9270,"type":"article-journal","title":"Organization without actorhood: Exploring a neglected phenomenon","container-title":"European Management Journal","source":"ScienceDirect","abstract":"Most scholars explicitly or implicitly build on the assumption that organizations have to be externally recognized as actors to become constituted as organizations. Although recently some scholars have reported on instances of organization without actorhood, the phenomenon still remains widely neglected. Moreover, so far, organization without actorhood is seen as something very limited in terms of complexity and permanency. In this paper, we will draw a different picture. Drawing on the concept of degrees of organizationality (Dobusch &amp; Schoeneborn, 2015) and a decision-based understanding of organization (Ahrne &amp; Brunsson, 2011; Luhmann, 2003), we develop a framework that allows us to explore how much organization is possible without actorhood. Drawing on a qualitative case study of an inter-organizational collective concerned with ensuring public safety, we illustrate that highly complex organization is possible without constituting an actor. Our study presents evidence contradicting the common assumption that complex organization relies on the external attribution of actorhood. We also add to debates on responsibility of organizations and inter-organizational relations by pointing out that organization without actorhood has certain implications, i.e. it allows for a specific avoidance of responsibility.","URL":"http://www.sciencedirect.com/science/article/pii/S0263237318300987","DOI":"10.1016/j.emj.2018.07.009","ISSN":"0263-2373","shortTitle":"Organization without actorhood","journalAbbreviation":"European Management Journal","author":[{"family":"Grothe-Hammer","given":"Michael"}],"issued":{"date-parts":[["2018",7,30]]},"accessed":{"date-parts":[["2018",9,26]]}}}],"schema":"https://github.com/citation-style-language/schema/raw/master/csl-citation.json"} </w:instrText>
      </w:r>
      <w:r w:rsidR="008652D0">
        <w:rPr>
          <w:rFonts w:cs="Times New Roman"/>
          <w:sz w:val="24"/>
          <w:szCs w:val="24"/>
          <w:lang w:val="en-US"/>
        </w:rPr>
        <w:fldChar w:fldCharType="separate"/>
      </w:r>
      <w:r w:rsidR="008652D0" w:rsidRPr="0062330D">
        <w:rPr>
          <w:rFonts w:cs="Times New Roman"/>
          <w:sz w:val="24"/>
          <w:lang w:val="en-US"/>
        </w:rPr>
        <w:t>(Grothe-Hammer, 2018)</w:t>
      </w:r>
      <w:r w:rsidR="008652D0">
        <w:rPr>
          <w:rFonts w:cs="Times New Roman"/>
          <w:sz w:val="24"/>
          <w:szCs w:val="24"/>
          <w:lang w:val="en-US"/>
        </w:rPr>
        <w:fldChar w:fldCharType="end"/>
      </w:r>
      <w:r w:rsidR="006C1BAF" w:rsidRPr="006C1BAF">
        <w:rPr>
          <w:rFonts w:cs="Times New Roman"/>
          <w:sz w:val="24"/>
          <w:szCs w:val="24"/>
          <w:lang w:val="en-US"/>
        </w:rPr>
        <w:t xml:space="preserve">, </w:t>
      </w:r>
      <w:r w:rsidR="008652D0">
        <w:rPr>
          <w:rFonts w:cs="Times New Roman"/>
          <w:sz w:val="24"/>
          <w:szCs w:val="24"/>
          <w:lang w:val="en-US"/>
        </w:rPr>
        <w:t xml:space="preserve">partnerships </w:t>
      </w:r>
      <w:r w:rsidR="008652D0">
        <w:rPr>
          <w:rFonts w:cs="Times New Roman"/>
          <w:sz w:val="24"/>
          <w:szCs w:val="24"/>
          <w:lang w:val="en-US"/>
        </w:rPr>
        <w:fldChar w:fldCharType="begin"/>
      </w:r>
      <w:r w:rsidR="008652D0">
        <w:rPr>
          <w:rFonts w:cs="Times New Roman"/>
          <w:sz w:val="24"/>
          <w:szCs w:val="24"/>
          <w:lang w:val="en-US"/>
        </w:rPr>
        <w:instrText xml:space="preserve"> ADDIN ZOTERO_ITEM CSL_CITATION {"citationID":"1zp48tJS","properties":{"formattedCitation":"(Cropper &amp; Bor, 2018)","plainCitation":"(Cropper &amp; Bor, 2018)","noteIndex":0},"citationItems":[{"id":8756,"uris":["http://zotero.org/users/1623675/items/ER5RD993"],"uri":["http://zotero.org/users/1623675/items/ER5RD993"],"itemData":{"id":8756,"type":"article-journal","title":"(Un)bounding the Meta-Organization: Co-Evolution and Compositional Dynamics of a Health Partnership","container-title":"Administrative Sciences","page":"1-19","volume":"8","issue":"3","source":"RePEc - Econpapers","abstract":"In their treatise on meta-organization, Ahrne and Brunsson theorize a distinctive organizational form, the association of organizations. Meta-organizations have the properties of formal organizations—boundaries set by determinations of membership, goals, a centre of authority, and ways of monitoring and sanctioning member behaviors. The theory draws a strong distinction between meta-organizations and networks, suggesting that similarity among members is the primary characteristic of meta-organizations, whereas networks signify complementarity and difference. Meta-organizations serve and are governed by their members, though the meta-organization itself may develop its own agency and may regulate its members. It is on this basis that Ahrne and Brunsson develop an account of the dynamics of meta-organizations, placing less emphasis on external sources of change than on the internal relationships between members and the meta-organization itself. This paper appraises the theory of meta-organizations, using a case study of Partners in Paediatrics, a subscription association of health care organizations, as the empirical reference point. Data about this partnership’s membership and its activities are drawn from 12 ‘annual reports’ covering a 17-year period. Focusing, particularly, on the membership composition of the Partnership and its relationship to the changing environment, the case analysis traces the changing character and circumstances of the Partnership, identifying four distinct phases, and raising questions for meta-organization theory and its account of meta-organization dynamics.","ISSN":"2076-3387","shortTitle":"(Un)bounding the Meta-Organization","author":[{"family":"Cropper","given":"Steve"},{"family":"Bor","given":"Sanne"}],"issued":{"date-parts":[["2018"]]}}}],"schema":"https://github.com/citation-style-language/schema/raw/master/csl-citation.json"} </w:instrText>
      </w:r>
      <w:r w:rsidR="008652D0">
        <w:rPr>
          <w:rFonts w:cs="Times New Roman"/>
          <w:sz w:val="24"/>
          <w:szCs w:val="24"/>
          <w:lang w:val="en-US"/>
        </w:rPr>
        <w:fldChar w:fldCharType="separate"/>
      </w:r>
      <w:r w:rsidR="008652D0" w:rsidRPr="0062330D">
        <w:rPr>
          <w:rFonts w:cs="Times New Roman"/>
          <w:sz w:val="24"/>
          <w:lang w:val="en-US"/>
        </w:rPr>
        <w:t>(Cropper &amp; Bor, 2018)</w:t>
      </w:r>
      <w:r w:rsidR="008652D0">
        <w:rPr>
          <w:rFonts w:cs="Times New Roman"/>
          <w:sz w:val="24"/>
          <w:szCs w:val="24"/>
          <w:lang w:val="en-US"/>
        </w:rPr>
        <w:fldChar w:fldCharType="end"/>
      </w:r>
      <w:r w:rsidR="008652D0">
        <w:rPr>
          <w:rFonts w:cs="Times New Roman"/>
          <w:sz w:val="24"/>
          <w:szCs w:val="24"/>
          <w:lang w:val="en-US"/>
        </w:rPr>
        <w:t xml:space="preserve"> </w:t>
      </w:r>
      <w:r w:rsidR="006C1BAF" w:rsidRPr="006C1BAF">
        <w:rPr>
          <w:rFonts w:cs="Times New Roman"/>
          <w:sz w:val="24"/>
          <w:szCs w:val="24"/>
          <w:lang w:val="en-US"/>
        </w:rPr>
        <w:t>or the European Union</w:t>
      </w:r>
      <w:r w:rsidR="008652D0">
        <w:rPr>
          <w:rFonts w:cs="Times New Roman"/>
          <w:sz w:val="24"/>
          <w:szCs w:val="24"/>
          <w:lang w:val="en-US"/>
        </w:rPr>
        <w:t xml:space="preserve"> </w:t>
      </w:r>
      <w:r w:rsidR="008652D0">
        <w:rPr>
          <w:rFonts w:cs="Times New Roman"/>
          <w:sz w:val="24"/>
          <w:szCs w:val="24"/>
          <w:lang w:val="en-US"/>
        </w:rPr>
        <w:fldChar w:fldCharType="begin"/>
      </w:r>
      <w:r w:rsidR="008652D0">
        <w:rPr>
          <w:rFonts w:cs="Times New Roman"/>
          <w:sz w:val="24"/>
          <w:szCs w:val="24"/>
          <w:lang w:val="en-US"/>
        </w:rPr>
        <w:instrText xml:space="preserve"> ADDIN ZOTERO_ITEM CSL_CITATION {"citationID":"zKgtEAMR","properties":{"formattedCitation":"(Kerwer, 2013; Murdoch, 2015)","plainCitation":"(Kerwer, 2013; Murdoch, 2015)","noteIndex":0},"citationItems":[{"id":9273,"uris":["http://zotero.org/users/1623675/items/R96FYJZV"],"uri":["http://zotero.org/users/1623675/items/R96FYJZV"],"itemData":{"id":9273,"type":"article-journal","title":"International organizations as meta-organizations: The case of the European Union","container-title":"Journal of international organizations studies","page":"40–53","volume":"4","issue":"2","source":"Google Scholar","shortTitle":"International organizations as meta-organizations","author":[{"family":"Kerwer","given":"Dieter"}],"issued":{"date-parts":[["2013"]]}}},{"id":4028,"uris":["http://zotero.org/users/1623675/items/AWR6NDPK"],"uri":["http://zotero.org/users/1623675/items/AWR6NDPK"],"itemData":{"id":4028,"type":"article-journal","title":"Organization Theory and the Study of European Union Institutions: Lessons and Opportunities","container-title":"Organization Studies","page":"0170840615585342","source":"Google Scholar","shortTitle":"Organization Theory and the Study of European Union Institutions","author":[{"family":"Murdoch","given":"Zuzana"}],"issued":{"date-parts":[["2015"]]}}}],"schema":"https://github.com/citation-style-language/schema/raw/master/csl-citation.json"} </w:instrText>
      </w:r>
      <w:r w:rsidR="008652D0">
        <w:rPr>
          <w:rFonts w:cs="Times New Roman"/>
          <w:sz w:val="24"/>
          <w:szCs w:val="24"/>
          <w:lang w:val="en-US"/>
        </w:rPr>
        <w:fldChar w:fldCharType="separate"/>
      </w:r>
      <w:r w:rsidR="008652D0" w:rsidRPr="0062330D">
        <w:rPr>
          <w:rFonts w:cs="Times New Roman"/>
          <w:sz w:val="24"/>
          <w:lang w:val="en-US"/>
        </w:rPr>
        <w:t>(Kerwer, 2013; Murdoch, 2015)</w:t>
      </w:r>
      <w:r w:rsidR="008652D0">
        <w:rPr>
          <w:rFonts w:cs="Times New Roman"/>
          <w:sz w:val="24"/>
          <w:szCs w:val="24"/>
          <w:lang w:val="en-US"/>
        </w:rPr>
        <w:fldChar w:fldCharType="end"/>
      </w:r>
      <w:r w:rsidR="006C1BAF" w:rsidRPr="006C1BAF">
        <w:rPr>
          <w:rFonts w:cs="Times New Roman"/>
          <w:sz w:val="24"/>
          <w:szCs w:val="24"/>
          <w:lang w:val="en-US"/>
        </w:rPr>
        <w:t>.</w:t>
      </w:r>
    </w:p>
    <w:p w14:paraId="20929EE7" w14:textId="0BA78676" w:rsidR="002315F6" w:rsidRPr="00D50964" w:rsidRDefault="001527E1" w:rsidP="004346AA">
      <w:pPr>
        <w:jc w:val="both"/>
        <w:rPr>
          <w:rFonts w:cs="Times New Roman"/>
          <w:sz w:val="24"/>
          <w:szCs w:val="24"/>
          <w:lang w:val="en-US"/>
        </w:rPr>
      </w:pPr>
      <w:r w:rsidRPr="00D50964">
        <w:rPr>
          <w:rFonts w:cs="Times New Roman"/>
          <w:sz w:val="24"/>
          <w:szCs w:val="24"/>
          <w:lang w:val="en-US"/>
        </w:rPr>
        <w:t xml:space="preserve">The workshop </w:t>
      </w:r>
      <w:r w:rsidR="00473ADD" w:rsidRPr="00D50964">
        <w:rPr>
          <w:rFonts w:cs="Times New Roman"/>
          <w:sz w:val="24"/>
          <w:szCs w:val="24"/>
          <w:lang w:val="en-US"/>
        </w:rPr>
        <w:t xml:space="preserve">on “Meta-, macro-, and partial organization” </w:t>
      </w:r>
      <w:r w:rsidRPr="00D50964">
        <w:rPr>
          <w:rFonts w:cs="Times New Roman"/>
          <w:sz w:val="24"/>
          <w:szCs w:val="24"/>
          <w:lang w:val="en-US"/>
        </w:rPr>
        <w:t>wants to embrace and advance this line of work.</w:t>
      </w:r>
      <w:r w:rsidR="002315F6" w:rsidRPr="00D50964">
        <w:rPr>
          <w:rFonts w:cs="Times New Roman"/>
          <w:sz w:val="24"/>
          <w:szCs w:val="24"/>
          <w:lang w:val="en-US"/>
        </w:rPr>
        <w:t xml:space="preserve"> </w:t>
      </w:r>
      <w:r w:rsidRPr="00D50964">
        <w:rPr>
          <w:rFonts w:cs="Times New Roman"/>
          <w:sz w:val="24"/>
          <w:szCs w:val="24"/>
          <w:lang w:val="en-US"/>
        </w:rPr>
        <w:t>It</w:t>
      </w:r>
      <w:r w:rsidR="00855436" w:rsidRPr="00D50964">
        <w:rPr>
          <w:rFonts w:cs="Times New Roman"/>
          <w:sz w:val="24"/>
          <w:szCs w:val="24"/>
          <w:lang w:val="en-US"/>
        </w:rPr>
        <w:t xml:space="preserve"> </w:t>
      </w:r>
      <w:r w:rsidR="00655A58" w:rsidRPr="00D50964">
        <w:rPr>
          <w:rFonts w:cs="Times New Roman"/>
          <w:sz w:val="24"/>
          <w:szCs w:val="24"/>
          <w:lang w:val="en-US"/>
        </w:rPr>
        <w:t>is intended to bring</w:t>
      </w:r>
      <w:r w:rsidR="00855436" w:rsidRPr="00D50964">
        <w:rPr>
          <w:rFonts w:cs="Times New Roman"/>
          <w:sz w:val="24"/>
          <w:szCs w:val="24"/>
          <w:lang w:val="en-US"/>
        </w:rPr>
        <w:t xml:space="preserve"> together these related but so far way too often separated debates</w:t>
      </w:r>
      <w:r w:rsidR="00655A58" w:rsidRPr="00D50964">
        <w:rPr>
          <w:rFonts w:cs="Times New Roman"/>
          <w:sz w:val="24"/>
          <w:szCs w:val="24"/>
          <w:lang w:val="en-US"/>
        </w:rPr>
        <w:t xml:space="preserve"> on formal, partial, and meta-organization</w:t>
      </w:r>
      <w:r w:rsidR="002315F6" w:rsidRPr="00D50964">
        <w:rPr>
          <w:rFonts w:cs="Times New Roman"/>
          <w:sz w:val="24"/>
          <w:szCs w:val="24"/>
          <w:lang w:val="en-US"/>
        </w:rPr>
        <w:t xml:space="preserve"> – since these share a common conceptual basis</w:t>
      </w:r>
      <w:r w:rsidR="00655A58" w:rsidRPr="00D50964">
        <w:rPr>
          <w:rFonts w:cs="Times New Roman"/>
          <w:sz w:val="24"/>
          <w:szCs w:val="24"/>
          <w:lang w:val="en-US"/>
        </w:rPr>
        <w:t xml:space="preserve">. </w:t>
      </w:r>
    </w:p>
    <w:p w14:paraId="33E6BF7D" w14:textId="791AFDEF" w:rsidR="002315F6" w:rsidRPr="00D50964" w:rsidRDefault="002315F6" w:rsidP="004346AA">
      <w:pPr>
        <w:jc w:val="both"/>
        <w:rPr>
          <w:rFonts w:cs="Times New Roman"/>
          <w:sz w:val="24"/>
          <w:szCs w:val="24"/>
          <w:lang w:val="en-US"/>
        </w:rPr>
      </w:pPr>
      <w:r w:rsidRPr="00D50964">
        <w:rPr>
          <w:rFonts w:cs="Times New Roman"/>
          <w:sz w:val="24"/>
          <w:szCs w:val="24"/>
          <w:lang w:val="en-US"/>
        </w:rPr>
        <w:t xml:space="preserve">We welcome submissions on aspects of meta-organization and/or </w:t>
      </w:r>
      <w:r w:rsidR="00D2235E" w:rsidRPr="00D50964">
        <w:rPr>
          <w:rFonts w:cs="Times New Roman"/>
          <w:sz w:val="24"/>
          <w:szCs w:val="24"/>
          <w:lang w:val="en-US"/>
        </w:rPr>
        <w:t xml:space="preserve">partial organization and/or </w:t>
      </w:r>
      <w:r w:rsidRPr="00D50964">
        <w:rPr>
          <w:rFonts w:cs="Times New Roman"/>
          <w:sz w:val="24"/>
          <w:szCs w:val="24"/>
          <w:lang w:val="en-US"/>
        </w:rPr>
        <w:t xml:space="preserve">an integration of both. Submissions </w:t>
      </w:r>
      <w:r w:rsidR="00855436" w:rsidRPr="00D50964">
        <w:rPr>
          <w:rFonts w:cs="Times New Roman"/>
          <w:sz w:val="24"/>
          <w:szCs w:val="24"/>
          <w:lang w:val="en-US"/>
        </w:rPr>
        <w:t xml:space="preserve">that </w:t>
      </w:r>
      <w:r w:rsidR="00655A58" w:rsidRPr="00D50964">
        <w:rPr>
          <w:rFonts w:cs="Times New Roman"/>
          <w:sz w:val="24"/>
          <w:szCs w:val="24"/>
          <w:lang w:val="en-US"/>
        </w:rPr>
        <w:t>address</w:t>
      </w:r>
      <w:r w:rsidR="00855436" w:rsidRPr="00D50964">
        <w:rPr>
          <w:rFonts w:cs="Times New Roman"/>
          <w:sz w:val="24"/>
          <w:szCs w:val="24"/>
          <w:lang w:val="en-US"/>
        </w:rPr>
        <w:t xml:space="preserve"> one of the mentioned </w:t>
      </w:r>
      <w:r w:rsidR="00655A58" w:rsidRPr="00D50964">
        <w:rPr>
          <w:rFonts w:cs="Times New Roman"/>
          <w:sz w:val="24"/>
          <w:szCs w:val="24"/>
          <w:lang w:val="en-US"/>
        </w:rPr>
        <w:t xml:space="preserve">concepts are as welcome as combined efforts. </w:t>
      </w:r>
      <w:r w:rsidR="00105118" w:rsidRPr="00D50964">
        <w:rPr>
          <w:rFonts w:cs="Times New Roman"/>
          <w:sz w:val="24"/>
          <w:szCs w:val="24"/>
          <w:lang w:val="en-US"/>
        </w:rPr>
        <w:t xml:space="preserve">They can be </w:t>
      </w:r>
      <w:r w:rsidRPr="00D50964">
        <w:rPr>
          <w:rFonts w:cs="Times New Roman"/>
          <w:sz w:val="24"/>
          <w:szCs w:val="24"/>
          <w:lang w:val="en-US"/>
        </w:rPr>
        <w:t xml:space="preserve">theoretical, empirical, </w:t>
      </w:r>
      <w:r w:rsidR="00105118" w:rsidRPr="00D50964">
        <w:rPr>
          <w:rFonts w:cs="Times New Roman"/>
          <w:sz w:val="24"/>
          <w:szCs w:val="24"/>
          <w:lang w:val="en-US"/>
        </w:rPr>
        <w:t>or</w:t>
      </w:r>
      <w:r w:rsidRPr="00D50964">
        <w:rPr>
          <w:rFonts w:cs="Times New Roman"/>
          <w:sz w:val="24"/>
          <w:szCs w:val="24"/>
          <w:lang w:val="en-US"/>
        </w:rPr>
        <w:t xml:space="preserve"> methodological</w:t>
      </w:r>
      <w:r w:rsidR="00473ADD" w:rsidRPr="00D50964">
        <w:rPr>
          <w:rFonts w:cs="Times New Roman"/>
          <w:sz w:val="24"/>
          <w:szCs w:val="24"/>
          <w:lang w:val="en-US"/>
        </w:rPr>
        <w:t xml:space="preserve"> in nature</w:t>
      </w:r>
      <w:r w:rsidRPr="00D50964">
        <w:rPr>
          <w:rFonts w:cs="Times New Roman"/>
          <w:sz w:val="24"/>
          <w:szCs w:val="24"/>
          <w:lang w:val="en-US"/>
        </w:rPr>
        <w:t>.</w:t>
      </w:r>
    </w:p>
    <w:p w14:paraId="364CE166" w14:textId="77777777" w:rsidR="00DC4EC4" w:rsidRPr="00D50964" w:rsidRDefault="00DC4EC4" w:rsidP="004346AA">
      <w:pPr>
        <w:jc w:val="both"/>
        <w:rPr>
          <w:rFonts w:cs="Times New Roman"/>
          <w:sz w:val="24"/>
          <w:szCs w:val="24"/>
          <w:lang w:val="en-US"/>
        </w:rPr>
      </w:pPr>
      <w:r w:rsidRPr="00D50964">
        <w:rPr>
          <w:rFonts w:cs="Times New Roman"/>
          <w:sz w:val="24"/>
          <w:szCs w:val="24"/>
          <w:lang w:val="en-US"/>
        </w:rPr>
        <w:t>We look forward to receiving submissions by experienced as well as early career scholars, and to an intensive and fruitful discussion during the workshop. Participants are expected to be present throughout the workshop and actively contribute to the discussions.</w:t>
      </w:r>
    </w:p>
    <w:p w14:paraId="3E6FC85E" w14:textId="018E7FC6" w:rsidR="00855436" w:rsidRPr="00D50964" w:rsidRDefault="000F468D" w:rsidP="004346AA">
      <w:pPr>
        <w:jc w:val="both"/>
        <w:rPr>
          <w:rFonts w:cs="Times New Roman"/>
          <w:sz w:val="24"/>
          <w:szCs w:val="24"/>
          <w:lang w:val="en-US"/>
        </w:rPr>
      </w:pPr>
      <w:r w:rsidRPr="00D50964">
        <w:rPr>
          <w:rFonts w:cs="Times New Roman"/>
          <w:sz w:val="24"/>
          <w:szCs w:val="24"/>
          <w:lang w:val="en-US"/>
        </w:rPr>
        <w:t xml:space="preserve">The deadline of submissions of extended abstracts (3-7 pages) is </w:t>
      </w:r>
      <w:r w:rsidR="00CA2FCA">
        <w:rPr>
          <w:rFonts w:cs="Times New Roman"/>
          <w:sz w:val="24"/>
          <w:szCs w:val="24"/>
          <w:lang w:val="en-US"/>
        </w:rPr>
        <w:t>February 15</w:t>
      </w:r>
      <w:r w:rsidR="00CA2FCA" w:rsidRPr="00CA2FCA">
        <w:rPr>
          <w:rFonts w:cs="Times New Roman"/>
          <w:sz w:val="24"/>
          <w:szCs w:val="24"/>
          <w:vertAlign w:val="superscript"/>
          <w:lang w:val="en-US"/>
        </w:rPr>
        <w:t>th</w:t>
      </w:r>
      <w:r w:rsidRPr="00D50964">
        <w:rPr>
          <w:rFonts w:cs="Times New Roman"/>
          <w:sz w:val="24"/>
          <w:szCs w:val="24"/>
          <w:lang w:val="en-US"/>
        </w:rPr>
        <w:t>, 201</w:t>
      </w:r>
      <w:r w:rsidR="0062330D">
        <w:rPr>
          <w:rFonts w:cs="Times New Roman"/>
          <w:sz w:val="24"/>
          <w:szCs w:val="24"/>
          <w:lang w:val="en-US"/>
        </w:rPr>
        <w:t>9</w:t>
      </w:r>
      <w:r w:rsidRPr="00D50964">
        <w:rPr>
          <w:rFonts w:cs="Times New Roman"/>
          <w:sz w:val="24"/>
          <w:szCs w:val="24"/>
          <w:lang w:val="en-US"/>
        </w:rPr>
        <w:t>.</w:t>
      </w:r>
      <w:r w:rsidR="00473ADD" w:rsidRPr="00D50964">
        <w:rPr>
          <w:rFonts w:cs="Times New Roman"/>
          <w:sz w:val="24"/>
          <w:szCs w:val="24"/>
          <w:lang w:val="en-US"/>
        </w:rPr>
        <w:t xml:space="preserve"> Submissions must be sent to </w:t>
      </w:r>
      <w:hyperlink r:id="rId7" w:history="1">
        <w:r w:rsidR="00B23870" w:rsidRPr="005176A5">
          <w:rPr>
            <w:rStyle w:val="Hipervnculo"/>
            <w:rFonts w:cs="Times New Roman"/>
            <w:sz w:val="24"/>
            <w:szCs w:val="24"/>
            <w:lang w:val="en-US"/>
          </w:rPr>
          <w:t>mmporganizations@gmail.com</w:t>
        </w:r>
      </w:hyperlink>
      <w:r w:rsidR="00B23870">
        <w:rPr>
          <w:rFonts w:cs="Times New Roman"/>
          <w:sz w:val="24"/>
          <w:szCs w:val="24"/>
          <w:lang w:val="en-US"/>
        </w:rPr>
        <w:t xml:space="preserve"> </w:t>
      </w:r>
      <w:r w:rsidRPr="00D50964">
        <w:rPr>
          <w:rFonts w:cs="Times New Roman"/>
          <w:sz w:val="24"/>
          <w:szCs w:val="24"/>
          <w:lang w:val="en-US"/>
        </w:rPr>
        <w:t xml:space="preserve">Notification of acceptance is sent out no later than </w:t>
      </w:r>
      <w:r w:rsidR="00CA2FCA">
        <w:rPr>
          <w:rFonts w:cs="Times New Roman"/>
          <w:sz w:val="24"/>
          <w:szCs w:val="24"/>
          <w:lang w:val="en-US"/>
        </w:rPr>
        <w:t>February 28</w:t>
      </w:r>
      <w:r w:rsidR="00CA2FCA" w:rsidRPr="00CA2FCA">
        <w:rPr>
          <w:rFonts w:cs="Times New Roman"/>
          <w:sz w:val="24"/>
          <w:szCs w:val="24"/>
          <w:vertAlign w:val="superscript"/>
          <w:lang w:val="en-US"/>
        </w:rPr>
        <w:t>th</w:t>
      </w:r>
      <w:r w:rsidRPr="00D50964">
        <w:rPr>
          <w:rFonts w:cs="Times New Roman"/>
          <w:sz w:val="24"/>
          <w:szCs w:val="24"/>
          <w:lang w:val="en-US"/>
        </w:rPr>
        <w:t>, 201</w:t>
      </w:r>
      <w:r w:rsidR="0062330D">
        <w:rPr>
          <w:rFonts w:cs="Times New Roman"/>
          <w:sz w:val="24"/>
          <w:szCs w:val="24"/>
          <w:lang w:val="en-US"/>
        </w:rPr>
        <w:t>9</w:t>
      </w:r>
      <w:r w:rsidRPr="00D50964">
        <w:rPr>
          <w:rFonts w:cs="Times New Roman"/>
          <w:sz w:val="24"/>
          <w:szCs w:val="24"/>
          <w:lang w:val="en-US"/>
        </w:rPr>
        <w:t>.</w:t>
      </w:r>
    </w:p>
    <w:p w14:paraId="61668E78" w14:textId="6E7BB029" w:rsidR="000F468D" w:rsidRPr="00D50964" w:rsidRDefault="000F468D" w:rsidP="004346AA">
      <w:pPr>
        <w:jc w:val="both"/>
        <w:rPr>
          <w:rFonts w:cs="Times New Roman"/>
          <w:sz w:val="24"/>
          <w:szCs w:val="24"/>
          <w:lang w:val="en-US"/>
        </w:rPr>
      </w:pPr>
      <w:r w:rsidRPr="00D50964">
        <w:rPr>
          <w:rFonts w:cs="Times New Roman"/>
          <w:sz w:val="24"/>
          <w:szCs w:val="24"/>
          <w:lang w:val="en-US"/>
        </w:rPr>
        <w:lastRenderedPageBreak/>
        <w:t>In case of acceptance, a revised paper or paper draft (10-25 pages) m</w:t>
      </w:r>
      <w:r w:rsidR="00081A0A">
        <w:rPr>
          <w:rFonts w:cs="Times New Roman"/>
          <w:sz w:val="24"/>
          <w:szCs w:val="24"/>
          <w:lang w:val="en-US"/>
        </w:rPr>
        <w:t>ust be sent by April 22</w:t>
      </w:r>
      <w:r w:rsidR="00081A0A">
        <w:rPr>
          <w:rFonts w:cs="Times New Roman"/>
          <w:sz w:val="24"/>
          <w:szCs w:val="24"/>
          <w:vertAlign w:val="superscript"/>
          <w:lang w:val="en-US"/>
        </w:rPr>
        <w:t>nd</w:t>
      </w:r>
      <w:r w:rsidR="009F0EC6">
        <w:rPr>
          <w:rFonts w:cs="Times New Roman"/>
          <w:sz w:val="24"/>
          <w:szCs w:val="24"/>
          <w:lang w:val="en-US"/>
        </w:rPr>
        <w:t>, 2019,</w:t>
      </w:r>
      <w:r w:rsidRPr="00D50964">
        <w:rPr>
          <w:rFonts w:cs="Times New Roman"/>
          <w:sz w:val="24"/>
          <w:szCs w:val="24"/>
          <w:lang w:val="en-US"/>
        </w:rPr>
        <w:t xml:space="preserve"> for distrib</w:t>
      </w:r>
      <w:r w:rsidR="001719D6" w:rsidRPr="00D50964">
        <w:rPr>
          <w:rFonts w:cs="Times New Roman"/>
          <w:sz w:val="24"/>
          <w:szCs w:val="24"/>
          <w:lang w:val="en-US"/>
        </w:rPr>
        <w:t xml:space="preserve">ution </w:t>
      </w:r>
      <w:r w:rsidR="00DC4EC4" w:rsidRPr="00D50964">
        <w:rPr>
          <w:rFonts w:cs="Times New Roman"/>
          <w:sz w:val="24"/>
          <w:szCs w:val="24"/>
          <w:lang w:val="en-US"/>
        </w:rPr>
        <w:t>among</w:t>
      </w:r>
      <w:r w:rsidR="001719D6" w:rsidRPr="00D50964">
        <w:rPr>
          <w:rFonts w:cs="Times New Roman"/>
          <w:sz w:val="24"/>
          <w:szCs w:val="24"/>
          <w:lang w:val="en-US"/>
        </w:rPr>
        <w:t xml:space="preserve"> workshop participants.</w:t>
      </w:r>
      <w:r w:rsidR="00DC4EC4" w:rsidRPr="00D50964">
        <w:rPr>
          <w:rFonts w:cs="Times New Roman"/>
          <w:sz w:val="24"/>
          <w:szCs w:val="24"/>
          <w:lang w:val="en-US"/>
        </w:rPr>
        <w:t xml:space="preserve"> By submitting a </w:t>
      </w:r>
      <w:r w:rsidR="00473ADD" w:rsidRPr="00D50964">
        <w:rPr>
          <w:rFonts w:cs="Times New Roman"/>
          <w:sz w:val="24"/>
          <w:szCs w:val="24"/>
          <w:lang w:val="en-US"/>
        </w:rPr>
        <w:t>paper,</w:t>
      </w:r>
      <w:r w:rsidR="00DC4EC4" w:rsidRPr="00D50964">
        <w:rPr>
          <w:rFonts w:cs="Times New Roman"/>
          <w:sz w:val="24"/>
          <w:szCs w:val="24"/>
          <w:lang w:val="en-US"/>
        </w:rPr>
        <w:t xml:space="preserve"> the submitters also agree on commenting on at least one other paper during the workshop. </w:t>
      </w:r>
    </w:p>
    <w:p w14:paraId="36748702" w14:textId="77777777" w:rsidR="00166DD0" w:rsidRPr="00D50964" w:rsidRDefault="00166DD0" w:rsidP="004346AA">
      <w:pPr>
        <w:jc w:val="both"/>
        <w:rPr>
          <w:rFonts w:cs="Times New Roman"/>
          <w:sz w:val="24"/>
          <w:szCs w:val="24"/>
          <w:lang w:val="en-US"/>
        </w:rPr>
      </w:pPr>
      <w:r w:rsidRPr="00D50964">
        <w:rPr>
          <w:rFonts w:cs="Times New Roman"/>
          <w:sz w:val="24"/>
          <w:szCs w:val="24"/>
          <w:lang w:val="en-US"/>
        </w:rPr>
        <w:t>The workshop will be held at the Toulouse School of Management</w:t>
      </w:r>
      <w:r w:rsidR="001719D6" w:rsidRPr="00D50964">
        <w:rPr>
          <w:rFonts w:cs="Times New Roman"/>
          <w:sz w:val="24"/>
          <w:szCs w:val="24"/>
          <w:lang w:val="en-US"/>
        </w:rPr>
        <w:t xml:space="preserve"> (TSM)</w:t>
      </w:r>
      <w:r w:rsidR="00473ADD" w:rsidRPr="00D50964">
        <w:rPr>
          <w:rFonts w:cs="Times New Roman"/>
          <w:sz w:val="24"/>
          <w:szCs w:val="24"/>
          <w:lang w:val="en-US"/>
        </w:rPr>
        <w:t xml:space="preserve"> during May 13 &amp; 14, 2019. If you have any questions, please do not hesitate to contact the workshop organizers </w:t>
      </w:r>
      <w:proofErr w:type="spellStart"/>
      <w:r w:rsidR="00473ADD" w:rsidRPr="00D50964">
        <w:rPr>
          <w:rFonts w:cs="Times New Roman"/>
          <w:sz w:val="24"/>
          <w:szCs w:val="24"/>
          <w:lang w:val="en-US"/>
        </w:rPr>
        <w:t>Héloïse</w:t>
      </w:r>
      <w:proofErr w:type="spellEnd"/>
      <w:r w:rsidR="00473ADD" w:rsidRPr="00D50964">
        <w:rPr>
          <w:rFonts w:cs="Times New Roman"/>
          <w:sz w:val="24"/>
          <w:szCs w:val="24"/>
          <w:lang w:val="en-US"/>
        </w:rPr>
        <w:t xml:space="preserve"> Berkowitz ( </w:t>
      </w:r>
      <w:hyperlink r:id="rId8" w:history="1">
        <w:r w:rsidR="00473ADD" w:rsidRPr="00D50964">
          <w:rPr>
            <w:rStyle w:val="Hipervnculo"/>
            <w:rFonts w:cs="Times New Roman"/>
            <w:sz w:val="24"/>
            <w:szCs w:val="24"/>
            <w:lang w:val="en-US"/>
          </w:rPr>
          <w:t>heloise.berkowitz@tsm-education.fr</w:t>
        </w:r>
      </w:hyperlink>
      <w:r w:rsidR="00473ADD" w:rsidRPr="00D50964">
        <w:rPr>
          <w:rFonts w:cs="Times New Roman"/>
          <w:sz w:val="24"/>
          <w:szCs w:val="24"/>
          <w:lang w:val="en-US"/>
        </w:rPr>
        <w:t xml:space="preserve"> ) and Michael Grothe-Hammer ( </w:t>
      </w:r>
      <w:hyperlink r:id="rId9" w:history="1">
        <w:r w:rsidR="00421C60" w:rsidRPr="00D50964">
          <w:rPr>
            <w:rStyle w:val="Hipervnculo"/>
            <w:rFonts w:cs="Times New Roman"/>
            <w:sz w:val="24"/>
            <w:szCs w:val="24"/>
            <w:lang w:val="en-US"/>
          </w:rPr>
          <w:t>mgh@hsu-hh.de</w:t>
        </w:r>
      </w:hyperlink>
      <w:r w:rsidR="00421C60" w:rsidRPr="00D50964">
        <w:rPr>
          <w:rFonts w:cs="Times New Roman"/>
          <w:sz w:val="24"/>
          <w:szCs w:val="24"/>
          <w:lang w:val="en-US"/>
        </w:rPr>
        <w:t xml:space="preserve"> ).</w:t>
      </w:r>
    </w:p>
    <w:p w14:paraId="2F6C2368" w14:textId="69F8F580" w:rsidR="00FB7745" w:rsidRDefault="00242640" w:rsidP="004346AA">
      <w:pPr>
        <w:jc w:val="both"/>
        <w:rPr>
          <w:rFonts w:cs="Times New Roman"/>
          <w:sz w:val="24"/>
          <w:szCs w:val="24"/>
          <w:lang w:val="en-US"/>
        </w:rPr>
      </w:pPr>
      <w:r>
        <w:rPr>
          <w:rFonts w:cs="Times New Roman"/>
          <w:sz w:val="24"/>
          <w:szCs w:val="24"/>
          <w:lang w:val="en-US"/>
        </w:rPr>
        <w:t xml:space="preserve">Best </w:t>
      </w:r>
      <w:r w:rsidR="0087310D">
        <w:rPr>
          <w:rFonts w:cs="Times New Roman"/>
          <w:sz w:val="24"/>
          <w:szCs w:val="24"/>
          <w:lang w:val="en-US"/>
        </w:rPr>
        <w:t xml:space="preserve">meta-organization related </w:t>
      </w:r>
      <w:r w:rsidR="00DD2756">
        <w:rPr>
          <w:rFonts w:cs="Times New Roman"/>
          <w:sz w:val="24"/>
          <w:szCs w:val="24"/>
          <w:lang w:val="en-US"/>
        </w:rPr>
        <w:t>manuscripts</w:t>
      </w:r>
      <w:r>
        <w:rPr>
          <w:rFonts w:cs="Times New Roman"/>
          <w:sz w:val="24"/>
          <w:szCs w:val="24"/>
          <w:lang w:val="en-US"/>
        </w:rPr>
        <w:t xml:space="preserve"> will be encouraged to </w:t>
      </w:r>
      <w:r w:rsidR="00CC00B0">
        <w:rPr>
          <w:rFonts w:cs="Times New Roman"/>
          <w:sz w:val="24"/>
          <w:szCs w:val="24"/>
          <w:lang w:val="en-US"/>
        </w:rPr>
        <w:t>apply</w:t>
      </w:r>
      <w:r>
        <w:rPr>
          <w:rFonts w:cs="Times New Roman"/>
          <w:sz w:val="24"/>
          <w:szCs w:val="24"/>
          <w:lang w:val="en-US"/>
        </w:rPr>
        <w:t xml:space="preserve"> to </w:t>
      </w:r>
      <w:r w:rsidR="00993E2C">
        <w:rPr>
          <w:rFonts w:cs="Times New Roman"/>
          <w:sz w:val="24"/>
          <w:szCs w:val="24"/>
          <w:lang w:val="en-US"/>
        </w:rPr>
        <w:t>an upcoming</w:t>
      </w:r>
      <w:r>
        <w:rPr>
          <w:rFonts w:cs="Times New Roman"/>
          <w:sz w:val="24"/>
          <w:szCs w:val="24"/>
          <w:lang w:val="en-US"/>
        </w:rPr>
        <w:t xml:space="preserve"> Special Issue </w:t>
      </w:r>
      <w:r w:rsidR="0087310D">
        <w:rPr>
          <w:rFonts w:cs="Times New Roman"/>
          <w:sz w:val="24"/>
          <w:szCs w:val="24"/>
          <w:lang w:val="en-US"/>
        </w:rPr>
        <w:t>of</w:t>
      </w:r>
      <w:r>
        <w:rPr>
          <w:rFonts w:cs="Times New Roman"/>
          <w:sz w:val="24"/>
          <w:szCs w:val="24"/>
          <w:lang w:val="en-US"/>
        </w:rPr>
        <w:t xml:space="preserve"> </w:t>
      </w:r>
      <w:proofErr w:type="spellStart"/>
      <w:r>
        <w:rPr>
          <w:rFonts w:cs="Times New Roman"/>
          <w:sz w:val="24"/>
          <w:szCs w:val="24"/>
          <w:lang w:val="en-US"/>
        </w:rPr>
        <w:t>M@n@gement</w:t>
      </w:r>
      <w:proofErr w:type="spellEnd"/>
      <w:r>
        <w:rPr>
          <w:rFonts w:cs="Times New Roman"/>
          <w:sz w:val="24"/>
          <w:szCs w:val="24"/>
          <w:lang w:val="en-US"/>
        </w:rPr>
        <w:t xml:space="preserve"> (</w:t>
      </w:r>
      <w:hyperlink r:id="rId10" w:history="1">
        <w:r w:rsidRPr="00316964">
          <w:rPr>
            <w:rStyle w:val="Hipervnculo"/>
            <w:rFonts w:cs="Times New Roman"/>
            <w:sz w:val="24"/>
            <w:szCs w:val="24"/>
            <w:lang w:val="en-US"/>
          </w:rPr>
          <w:t>http://www.management-aims.com/</w:t>
        </w:r>
      </w:hyperlink>
      <w:r>
        <w:rPr>
          <w:rFonts w:cs="Times New Roman"/>
          <w:sz w:val="24"/>
          <w:szCs w:val="24"/>
          <w:lang w:val="en-US"/>
        </w:rPr>
        <w:t>). More information on the call to come.</w:t>
      </w:r>
    </w:p>
    <w:p w14:paraId="62BDF689" w14:textId="71BB0A7E" w:rsidR="001C0799" w:rsidRDefault="001C0799" w:rsidP="004346AA">
      <w:pPr>
        <w:jc w:val="both"/>
        <w:rPr>
          <w:rFonts w:cs="Times New Roman"/>
          <w:sz w:val="24"/>
          <w:szCs w:val="24"/>
          <w:lang w:val="en-US"/>
        </w:rPr>
      </w:pPr>
      <w:r>
        <w:rPr>
          <w:rFonts w:cs="Times New Roman"/>
          <w:sz w:val="24"/>
          <w:szCs w:val="24"/>
          <w:lang w:val="en-US"/>
        </w:rPr>
        <w:t>Don’t forget to tweet using the #</w:t>
      </w:r>
      <w:proofErr w:type="spellStart"/>
      <w:r>
        <w:rPr>
          <w:rFonts w:cs="Times New Roman"/>
          <w:sz w:val="24"/>
          <w:szCs w:val="24"/>
          <w:lang w:val="en-US"/>
        </w:rPr>
        <w:t>MMPorganizing</w:t>
      </w:r>
      <w:proofErr w:type="spellEnd"/>
      <w:r w:rsidR="00CA2FCA">
        <w:rPr>
          <w:rFonts w:cs="Times New Roman"/>
          <w:sz w:val="24"/>
          <w:szCs w:val="24"/>
          <w:lang w:val="en-US"/>
        </w:rPr>
        <w:t xml:space="preserve"> and #</w:t>
      </w:r>
      <w:proofErr w:type="spellStart"/>
      <w:r w:rsidR="00CA2FCA">
        <w:rPr>
          <w:rFonts w:cs="Times New Roman"/>
          <w:sz w:val="24"/>
          <w:szCs w:val="24"/>
          <w:lang w:val="en-US"/>
        </w:rPr>
        <w:t>metaorganization</w:t>
      </w:r>
      <w:proofErr w:type="spellEnd"/>
    </w:p>
    <w:p w14:paraId="3E093B97" w14:textId="77777777" w:rsidR="00242640" w:rsidRDefault="00242640" w:rsidP="004346AA">
      <w:pPr>
        <w:jc w:val="both"/>
        <w:rPr>
          <w:rFonts w:cs="Times New Roman"/>
          <w:sz w:val="24"/>
          <w:szCs w:val="24"/>
          <w:lang w:val="en-US"/>
        </w:rPr>
      </w:pPr>
    </w:p>
    <w:p w14:paraId="629711CA" w14:textId="0ADAAE32" w:rsidR="000A2D60" w:rsidRPr="008F1F1C" w:rsidRDefault="008F1F1C">
      <w:pPr>
        <w:rPr>
          <w:rFonts w:cs="Times New Roman"/>
          <w:b/>
          <w:sz w:val="24"/>
          <w:szCs w:val="24"/>
          <w:lang w:val="en-US"/>
        </w:rPr>
      </w:pPr>
      <w:r w:rsidRPr="008F1F1C">
        <w:rPr>
          <w:rFonts w:cs="Times New Roman"/>
          <w:b/>
          <w:sz w:val="24"/>
          <w:szCs w:val="24"/>
          <w:lang w:val="en-US"/>
        </w:rPr>
        <w:t>Scientific committee:</w:t>
      </w:r>
    </w:p>
    <w:p w14:paraId="034D4AFE" w14:textId="02A76C8A" w:rsidR="003F2542" w:rsidRDefault="00993E2C">
      <w:pPr>
        <w:rPr>
          <w:rFonts w:cs="Times New Roman"/>
          <w:sz w:val="24"/>
          <w:szCs w:val="24"/>
          <w:lang w:val="en-US"/>
        </w:rPr>
      </w:pPr>
      <w:proofErr w:type="spellStart"/>
      <w:r>
        <w:rPr>
          <w:rFonts w:cs="Times New Roman"/>
          <w:sz w:val="24"/>
          <w:szCs w:val="24"/>
          <w:lang w:val="en-US"/>
        </w:rPr>
        <w:t>Göran</w:t>
      </w:r>
      <w:proofErr w:type="spellEnd"/>
      <w:r>
        <w:rPr>
          <w:rFonts w:cs="Times New Roman"/>
          <w:sz w:val="24"/>
          <w:szCs w:val="24"/>
          <w:lang w:val="en-US"/>
        </w:rPr>
        <w:t xml:space="preserve"> </w:t>
      </w:r>
      <w:proofErr w:type="spellStart"/>
      <w:r>
        <w:rPr>
          <w:rFonts w:cs="Times New Roman"/>
          <w:sz w:val="24"/>
          <w:szCs w:val="24"/>
          <w:lang w:val="en-US"/>
        </w:rPr>
        <w:t>Ahrne</w:t>
      </w:r>
      <w:proofErr w:type="spellEnd"/>
      <w:r>
        <w:rPr>
          <w:rFonts w:cs="Times New Roman"/>
          <w:sz w:val="24"/>
          <w:szCs w:val="24"/>
          <w:lang w:val="en-US"/>
        </w:rPr>
        <w:t xml:space="preserve"> (Stockholm University), </w:t>
      </w:r>
      <w:proofErr w:type="spellStart"/>
      <w:r w:rsidR="008F1F1C">
        <w:rPr>
          <w:rFonts w:cs="Times New Roman"/>
          <w:sz w:val="24"/>
          <w:szCs w:val="24"/>
          <w:lang w:val="en-US"/>
        </w:rPr>
        <w:t>Héloïse</w:t>
      </w:r>
      <w:proofErr w:type="spellEnd"/>
      <w:r w:rsidR="008F1F1C">
        <w:rPr>
          <w:rFonts w:cs="Times New Roman"/>
          <w:sz w:val="24"/>
          <w:szCs w:val="24"/>
          <w:lang w:val="en-US"/>
        </w:rPr>
        <w:t xml:space="preserve"> Berkowitz (CNRS TSM-Research), </w:t>
      </w:r>
      <w:proofErr w:type="spellStart"/>
      <w:r w:rsidR="002B721C">
        <w:rPr>
          <w:rFonts w:cs="Times New Roman"/>
          <w:sz w:val="24"/>
          <w:szCs w:val="24"/>
          <w:lang w:val="en-US"/>
        </w:rPr>
        <w:t>Sanne</w:t>
      </w:r>
      <w:proofErr w:type="spellEnd"/>
      <w:r w:rsidR="002B721C">
        <w:rPr>
          <w:rFonts w:cs="Times New Roman"/>
          <w:sz w:val="24"/>
          <w:szCs w:val="24"/>
          <w:lang w:val="en-US"/>
        </w:rPr>
        <w:t xml:space="preserve"> </w:t>
      </w:r>
      <w:proofErr w:type="spellStart"/>
      <w:r w:rsidR="002B721C">
        <w:rPr>
          <w:rFonts w:cs="Times New Roman"/>
          <w:sz w:val="24"/>
          <w:szCs w:val="24"/>
          <w:lang w:val="en-US"/>
        </w:rPr>
        <w:t>Bor</w:t>
      </w:r>
      <w:proofErr w:type="spellEnd"/>
      <w:r w:rsidR="002B721C">
        <w:rPr>
          <w:rFonts w:cs="Times New Roman"/>
          <w:sz w:val="24"/>
          <w:szCs w:val="24"/>
          <w:lang w:val="en-US"/>
        </w:rPr>
        <w:t xml:space="preserve"> (</w:t>
      </w:r>
      <w:proofErr w:type="spellStart"/>
      <w:r w:rsidR="002B721C">
        <w:rPr>
          <w:rFonts w:cs="Times New Roman"/>
          <w:sz w:val="24"/>
          <w:szCs w:val="24"/>
          <w:lang w:val="en-US"/>
        </w:rPr>
        <w:t>Hanken</w:t>
      </w:r>
      <w:proofErr w:type="spellEnd"/>
      <w:r w:rsidR="002B721C">
        <w:rPr>
          <w:rFonts w:cs="Times New Roman"/>
          <w:sz w:val="24"/>
          <w:szCs w:val="24"/>
          <w:lang w:val="en-US"/>
        </w:rPr>
        <w:t xml:space="preserve"> School of Economics), </w:t>
      </w:r>
      <w:r w:rsidR="005C6412">
        <w:rPr>
          <w:rFonts w:cs="Times New Roman"/>
          <w:sz w:val="24"/>
          <w:szCs w:val="24"/>
          <w:lang w:val="en-US"/>
        </w:rPr>
        <w:t xml:space="preserve">Frank den </w:t>
      </w:r>
      <w:proofErr w:type="spellStart"/>
      <w:r w:rsidR="005C6412">
        <w:rPr>
          <w:rFonts w:cs="Times New Roman"/>
          <w:sz w:val="24"/>
          <w:szCs w:val="24"/>
          <w:lang w:val="en-US"/>
        </w:rPr>
        <w:t>Hond</w:t>
      </w:r>
      <w:proofErr w:type="spellEnd"/>
      <w:r w:rsidR="005C6412">
        <w:rPr>
          <w:rFonts w:cs="Times New Roman"/>
          <w:sz w:val="24"/>
          <w:szCs w:val="24"/>
          <w:lang w:val="en-US"/>
        </w:rPr>
        <w:t xml:space="preserve"> (</w:t>
      </w:r>
      <w:proofErr w:type="spellStart"/>
      <w:r w:rsidR="005C6412">
        <w:rPr>
          <w:rFonts w:cs="Times New Roman"/>
          <w:sz w:val="24"/>
          <w:szCs w:val="24"/>
          <w:lang w:val="en-US"/>
        </w:rPr>
        <w:t>Hanken</w:t>
      </w:r>
      <w:proofErr w:type="spellEnd"/>
      <w:r w:rsidR="005C6412">
        <w:rPr>
          <w:rFonts w:cs="Times New Roman"/>
          <w:sz w:val="24"/>
          <w:szCs w:val="24"/>
          <w:lang w:val="en-US"/>
        </w:rPr>
        <w:t xml:space="preserve"> School of Economics), </w:t>
      </w:r>
      <w:r w:rsidR="008F1F1C">
        <w:rPr>
          <w:rFonts w:cs="Times New Roman"/>
          <w:sz w:val="24"/>
          <w:szCs w:val="24"/>
          <w:lang w:val="en-US"/>
        </w:rPr>
        <w:t>Michael Grothe</w:t>
      </w:r>
      <w:r w:rsidR="002B17D3">
        <w:rPr>
          <w:rFonts w:cs="Times New Roman"/>
          <w:sz w:val="24"/>
          <w:szCs w:val="24"/>
          <w:lang w:val="en-US"/>
        </w:rPr>
        <w:t>-</w:t>
      </w:r>
      <w:r w:rsidR="008F1F1C">
        <w:rPr>
          <w:rFonts w:cs="Times New Roman"/>
          <w:sz w:val="24"/>
          <w:szCs w:val="24"/>
          <w:lang w:val="en-US"/>
        </w:rPr>
        <w:t>Hammer (</w:t>
      </w:r>
      <w:r w:rsidR="008F1F1C" w:rsidRPr="008F1F1C">
        <w:rPr>
          <w:rFonts w:cs="Times New Roman"/>
          <w:sz w:val="24"/>
          <w:szCs w:val="24"/>
          <w:lang w:val="en-US"/>
        </w:rPr>
        <w:t>Helmut Schmidt University Hamburg</w:t>
      </w:r>
      <w:r w:rsidR="008F1F1C">
        <w:rPr>
          <w:rFonts w:cs="Times New Roman"/>
          <w:sz w:val="24"/>
          <w:szCs w:val="24"/>
          <w:lang w:val="en-US"/>
        </w:rPr>
        <w:t>)</w:t>
      </w:r>
      <w:r w:rsidR="003F2542">
        <w:rPr>
          <w:rFonts w:cs="Times New Roman"/>
          <w:sz w:val="24"/>
          <w:szCs w:val="24"/>
          <w:lang w:val="en-US"/>
        </w:rPr>
        <w:t>, Stefan Kirchner (</w:t>
      </w:r>
      <w:proofErr w:type="spellStart"/>
      <w:r w:rsidR="003F2542" w:rsidRPr="003F2542">
        <w:rPr>
          <w:rFonts w:cs="Times New Roman"/>
          <w:sz w:val="24"/>
          <w:szCs w:val="24"/>
          <w:lang w:val="en-US"/>
        </w:rPr>
        <w:t>Technische</w:t>
      </w:r>
      <w:proofErr w:type="spellEnd"/>
      <w:r w:rsidR="003F2542" w:rsidRPr="003F2542">
        <w:rPr>
          <w:rFonts w:cs="Times New Roman"/>
          <w:sz w:val="24"/>
          <w:szCs w:val="24"/>
          <w:lang w:val="en-US"/>
        </w:rPr>
        <w:t xml:space="preserve"> Universität Berlin</w:t>
      </w:r>
      <w:r w:rsidR="00F60086">
        <w:rPr>
          <w:rFonts w:cs="Times New Roman"/>
          <w:sz w:val="24"/>
          <w:szCs w:val="24"/>
          <w:lang w:val="en-US"/>
        </w:rPr>
        <w:t xml:space="preserve">), Dennis </w:t>
      </w:r>
      <w:proofErr w:type="spellStart"/>
      <w:r w:rsidR="00F60086">
        <w:rPr>
          <w:rFonts w:cs="Times New Roman"/>
          <w:sz w:val="24"/>
          <w:szCs w:val="24"/>
          <w:lang w:val="en-US"/>
        </w:rPr>
        <w:t>Schoeneborn</w:t>
      </w:r>
      <w:proofErr w:type="spellEnd"/>
      <w:r w:rsidR="00F60086">
        <w:rPr>
          <w:rFonts w:cs="Times New Roman"/>
          <w:sz w:val="24"/>
          <w:szCs w:val="24"/>
          <w:lang w:val="en-US"/>
        </w:rPr>
        <w:t xml:space="preserve"> (Copenhagen Business School</w:t>
      </w:r>
      <w:r w:rsidR="00A435AB">
        <w:rPr>
          <w:rFonts w:cs="Times New Roman"/>
          <w:sz w:val="24"/>
          <w:szCs w:val="24"/>
          <w:lang w:val="en-US"/>
        </w:rPr>
        <w:t>)</w:t>
      </w:r>
      <w:r>
        <w:rPr>
          <w:rFonts w:cs="Times New Roman"/>
          <w:sz w:val="24"/>
          <w:szCs w:val="24"/>
          <w:lang w:val="en-US"/>
        </w:rPr>
        <w:t xml:space="preserve">, David </w:t>
      </w:r>
      <w:proofErr w:type="spellStart"/>
      <w:r>
        <w:rPr>
          <w:rFonts w:cs="Times New Roman"/>
          <w:sz w:val="24"/>
          <w:szCs w:val="24"/>
          <w:lang w:val="en-US"/>
        </w:rPr>
        <w:t>Seidl</w:t>
      </w:r>
      <w:proofErr w:type="spellEnd"/>
      <w:r>
        <w:rPr>
          <w:rFonts w:cs="Times New Roman"/>
          <w:sz w:val="24"/>
          <w:szCs w:val="24"/>
          <w:lang w:val="en-US"/>
        </w:rPr>
        <w:t xml:space="preserve"> (University of Zurich), Mikaela Sundberg (Stockholm University)</w:t>
      </w:r>
    </w:p>
    <w:p w14:paraId="362C6445" w14:textId="77777777" w:rsidR="00DB0481" w:rsidRDefault="00DB0481" w:rsidP="00DB0481">
      <w:pPr>
        <w:spacing w:line="240" w:lineRule="auto"/>
        <w:rPr>
          <w:rFonts w:cs="Times New Roman"/>
          <w:sz w:val="24"/>
          <w:szCs w:val="24"/>
          <w:lang w:val="en-US"/>
        </w:rPr>
      </w:pPr>
    </w:p>
    <w:p w14:paraId="600F711F" w14:textId="1D7B9FA0" w:rsidR="00DB0481" w:rsidRPr="008F1F1C" w:rsidRDefault="00DB0481" w:rsidP="00DB0481">
      <w:pPr>
        <w:spacing w:line="240" w:lineRule="auto"/>
        <w:rPr>
          <w:rFonts w:cs="Times New Roman"/>
          <w:b/>
          <w:sz w:val="24"/>
          <w:szCs w:val="24"/>
          <w:lang w:val="en-US"/>
        </w:rPr>
      </w:pPr>
      <w:r>
        <w:rPr>
          <w:rFonts w:cs="Times New Roman"/>
          <w:b/>
          <w:sz w:val="24"/>
          <w:szCs w:val="24"/>
          <w:lang w:val="en-US"/>
        </w:rPr>
        <w:t>Partners of the workshop</w:t>
      </w:r>
    </w:p>
    <w:p w14:paraId="4B73AC18" w14:textId="4635576D" w:rsidR="00DB0481" w:rsidRPr="00D50964" w:rsidRDefault="005124B2" w:rsidP="00DB0481">
      <w:pPr>
        <w:spacing w:line="240" w:lineRule="auto"/>
        <w:rPr>
          <w:rFonts w:cs="Times New Roman"/>
          <w:sz w:val="24"/>
          <w:szCs w:val="24"/>
          <w:lang w:val="en-US"/>
        </w:rPr>
      </w:pPr>
      <w:r>
        <w:rPr>
          <w:rFonts w:cs="Times New Roman"/>
          <w:noProof/>
          <w:sz w:val="24"/>
          <w:szCs w:val="24"/>
          <w:lang w:val="fr-FR" w:eastAsia="fr-FR"/>
        </w:rPr>
        <mc:AlternateContent>
          <mc:Choice Requires="wpg">
            <w:drawing>
              <wp:anchor distT="0" distB="0" distL="114300" distR="114300" simplePos="0" relativeHeight="251660288" behindDoc="0" locked="0" layoutInCell="1" allowOverlap="1" wp14:anchorId="0767D036" wp14:editId="3F5225C3">
                <wp:simplePos x="0" y="0"/>
                <wp:positionH relativeFrom="column">
                  <wp:posOffset>-635</wp:posOffset>
                </wp:positionH>
                <wp:positionV relativeFrom="paragraph">
                  <wp:posOffset>29210</wp:posOffset>
                </wp:positionV>
                <wp:extent cx="5430520" cy="680720"/>
                <wp:effectExtent l="0" t="0" r="0" b="5080"/>
                <wp:wrapNone/>
                <wp:docPr id="5" name="Grupo 5"/>
                <wp:cNvGraphicFramePr/>
                <a:graphic xmlns:a="http://schemas.openxmlformats.org/drawingml/2006/main">
                  <a:graphicData uri="http://schemas.microsoft.com/office/word/2010/wordprocessingGroup">
                    <wpg:wgp>
                      <wpg:cNvGrpSpPr/>
                      <wpg:grpSpPr>
                        <a:xfrm>
                          <a:off x="0" y="0"/>
                          <a:ext cx="5430520" cy="680720"/>
                          <a:chOff x="0" y="0"/>
                          <a:chExt cx="5430520" cy="680720"/>
                        </a:xfrm>
                      </wpg:grpSpPr>
                      <pic:pic xmlns:pic="http://schemas.openxmlformats.org/drawingml/2006/picture">
                        <pic:nvPicPr>
                          <pic:cNvPr id="13" name="Imagen 1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55880"/>
                            <a:ext cx="572770" cy="574040"/>
                          </a:xfrm>
                          <a:prstGeom prst="rect">
                            <a:avLst/>
                          </a:prstGeom>
                          <a:noFill/>
                          <a:ln>
                            <a:noFill/>
                          </a:ln>
                        </pic:spPr>
                      </pic:pic>
                      <pic:pic xmlns:pic="http://schemas.openxmlformats.org/drawingml/2006/picture">
                        <pic:nvPicPr>
                          <pic:cNvPr id="14" name="Imagen 1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290320" y="35560"/>
                            <a:ext cx="592455" cy="593725"/>
                          </a:xfrm>
                          <a:prstGeom prst="rect">
                            <a:avLst/>
                          </a:prstGeom>
                        </pic:spPr>
                      </pic:pic>
                      <pic:pic xmlns:pic="http://schemas.openxmlformats.org/drawingml/2006/picture">
                        <pic:nvPicPr>
                          <pic:cNvPr id="11" name="Imagen 1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650240" y="55880"/>
                            <a:ext cx="537845" cy="546100"/>
                          </a:xfrm>
                          <a:prstGeom prst="rect">
                            <a:avLst/>
                          </a:prstGeom>
                        </pic:spPr>
                      </pic:pic>
                      <pic:pic xmlns:pic="http://schemas.openxmlformats.org/drawingml/2006/picture">
                        <pic:nvPicPr>
                          <pic:cNvPr id="16" name="0 Imagen"/>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611120" y="0"/>
                            <a:ext cx="937895" cy="640080"/>
                          </a:xfrm>
                          <a:prstGeom prst="rect">
                            <a:avLst/>
                          </a:prstGeom>
                        </pic:spPr>
                      </pic:pic>
                      <pic:pic xmlns:pic="http://schemas.openxmlformats.org/drawingml/2006/picture">
                        <pic:nvPicPr>
                          <pic:cNvPr id="17" name="0 Imagen">
                            <a:hlinkClick r:id="rId15"/>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505200" y="55880"/>
                            <a:ext cx="1925320" cy="470535"/>
                          </a:xfrm>
                          <a:prstGeom prst="rect">
                            <a:avLst/>
                          </a:prstGeom>
                        </pic:spPr>
                      </pic:pic>
                      <pic:pic xmlns:pic="http://schemas.openxmlformats.org/drawingml/2006/picture">
                        <pic:nvPicPr>
                          <pic:cNvPr id="1" name="Imagen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40560" y="0"/>
                            <a:ext cx="659130" cy="680720"/>
                          </a:xfrm>
                          <a:prstGeom prst="rect">
                            <a:avLst/>
                          </a:prstGeom>
                        </pic:spPr>
                      </pic:pic>
                    </wpg:wgp>
                  </a:graphicData>
                </a:graphic>
              </wp:anchor>
            </w:drawing>
          </mc:Choice>
          <mc:Fallback>
            <w:pict>
              <v:group w14:anchorId="7A66AACF" id="Grupo 5" o:spid="_x0000_s1026" style="position:absolute;margin-left:-.05pt;margin-top:2.3pt;width:427.6pt;height:53.6pt;z-index:251660288" coordsize="54305,6807"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3" o:spid="_x0000_s1027" type="#_x0000_t75" style="position:absolute;top:558;width:5727;height:5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">
                  <v:imagedata r:id="rId18" o:title=""/>
                  <v:path arrowok="t"/>
                </v:shape>
                <v:shape id="Imagen 14" o:spid="_x0000_s1028" type="#_x0000_t75" style="position:absolute;left:12903;top:355;width:5924;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">
                  <v:imagedata r:id="rId19" o:title=""/>
                  <v:path arrowok="t"/>
                </v:shape>
                <v:shape id="Imagen 11" o:spid="_x0000_s1029" type="#_x0000_t75" style="position:absolute;left:6502;top:558;width:5378;height:5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">
                  <v:imagedata r:id="rId20" o:title=""/>
                  <v:path arrowok="t"/>
                </v:shape>
                <v:shape id="0 Imagen" o:spid="_x0000_s1030" type="#_x0000_t75" style="position:absolute;left:26111;width:9379;height:6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">
                  <v:imagedata r:id="rId21" o:title=""/>
                  <v:path arrowok="t"/>
                </v:shape>
                <v:shape id="0 Imagen" o:spid="_x0000_s1031" type="#_x0000_t75" href="https://organizational-sociology.com/" style="position:absolute;left:35052;top:558;width:19253;height:4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" o:button="t">
                  <v:fill o:detectmouseclick="t"/>
                  <v:imagedata r:id="rId22" o:title=""/>
                  <v:path arrowok="t"/>
                </v:shape>
                <v:shape id="Imagen 1" o:spid="_x0000_s1032" type="#_x0000_t75" style="position:absolute;left:19405;width:6591;height:6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">
                  <v:imagedata r:id="rId23" o:title=""/>
                  <v:path arrowok="t"/>
                </v:shape>
              </v:group>
            </w:pict>
          </mc:Fallback>
        </mc:AlternateContent>
      </w:r>
    </w:p>
    <w:p w14:paraId="012F451D" w14:textId="63BBCAE9" w:rsidR="000A2D60" w:rsidRDefault="000A2D60">
      <w:pPr>
        <w:rPr>
          <w:rFonts w:cs="Times New Roman"/>
          <w:sz w:val="24"/>
          <w:szCs w:val="24"/>
          <w:lang w:val="en-US"/>
        </w:rPr>
      </w:pPr>
    </w:p>
    <w:p w14:paraId="458F607C" w14:textId="630CF5BA" w:rsidR="00DB0481" w:rsidRDefault="00DB0481">
      <w:pPr>
        <w:rPr>
          <w:rFonts w:cs="Times New Roman"/>
          <w:b/>
          <w:sz w:val="24"/>
          <w:szCs w:val="24"/>
          <w:lang w:val="en-US"/>
        </w:rPr>
      </w:pPr>
    </w:p>
    <w:p w14:paraId="7B26E5BB" w14:textId="352D7C8C" w:rsidR="005124B2" w:rsidRDefault="005124B2">
      <w:pPr>
        <w:rPr>
          <w:rFonts w:cs="Times New Roman"/>
          <w:b/>
          <w:sz w:val="24"/>
          <w:szCs w:val="24"/>
          <w:lang w:val="en-US"/>
        </w:rPr>
      </w:pPr>
      <w:bookmarkStart w:id="0" w:name="_GoBack"/>
      <w:bookmarkEnd w:id="0"/>
    </w:p>
    <w:p w14:paraId="72529BD1" w14:textId="469B0EB0" w:rsidR="008652D0" w:rsidRPr="009E332E" w:rsidRDefault="008652D0">
      <w:pPr>
        <w:rPr>
          <w:rFonts w:cs="Times New Roman"/>
          <w:b/>
          <w:sz w:val="24"/>
          <w:szCs w:val="24"/>
          <w:lang w:val="en-US"/>
        </w:rPr>
      </w:pPr>
      <w:r w:rsidRPr="009E332E">
        <w:rPr>
          <w:rFonts w:cs="Times New Roman"/>
          <w:b/>
          <w:sz w:val="24"/>
          <w:szCs w:val="24"/>
          <w:lang w:val="en-US"/>
        </w:rPr>
        <w:t>References</w:t>
      </w:r>
    </w:p>
    <w:p w14:paraId="0F3E9836" w14:textId="77777777" w:rsidR="004346AA" w:rsidRPr="0062330D" w:rsidRDefault="008652D0" w:rsidP="004346AA">
      <w:pPr>
        <w:pStyle w:val="Bibliografa"/>
        <w:spacing w:line="240" w:lineRule="auto"/>
        <w:rPr>
          <w:rFonts w:cs="Times New Roman"/>
          <w:sz w:val="24"/>
          <w:lang w:val="en-US"/>
        </w:rPr>
      </w:pPr>
      <w:r>
        <w:rPr>
          <w:lang w:val="en-US"/>
        </w:rPr>
        <w:fldChar w:fldCharType="begin"/>
      </w:r>
      <w:r w:rsidRPr="002B721C">
        <w:rPr>
          <w:lang w:val="en-US"/>
        </w:rPr>
        <w:instrText xml:space="preserve"> ADDIN ZOTERO_BIBL {"uncited":[],"omitted":[],"custom":[]} CSL_BIBLIOGRAPHY </w:instrText>
      </w:r>
      <w:r>
        <w:rPr>
          <w:lang w:val="en-US"/>
        </w:rPr>
        <w:fldChar w:fldCharType="separate"/>
      </w:r>
      <w:r w:rsidR="004346AA" w:rsidRPr="0062330D">
        <w:rPr>
          <w:rFonts w:cs="Times New Roman"/>
          <w:sz w:val="24"/>
          <w:lang w:val="en-US"/>
        </w:rPr>
        <w:t xml:space="preserve">Ahrne, G., Aspers, P., &amp; Brunsson, N. (2015). The Organization of Markets. </w:t>
      </w:r>
      <w:r w:rsidR="004346AA" w:rsidRPr="0062330D">
        <w:rPr>
          <w:rFonts w:cs="Times New Roman"/>
          <w:i/>
          <w:iCs/>
          <w:sz w:val="24"/>
          <w:lang w:val="en-US"/>
        </w:rPr>
        <w:t>Organization Studies</w:t>
      </w:r>
      <w:r w:rsidR="004346AA" w:rsidRPr="0062330D">
        <w:rPr>
          <w:rFonts w:cs="Times New Roman"/>
          <w:sz w:val="24"/>
          <w:lang w:val="en-US"/>
        </w:rPr>
        <w:t xml:space="preserve">, </w:t>
      </w:r>
      <w:r w:rsidR="004346AA" w:rsidRPr="0062330D">
        <w:rPr>
          <w:rFonts w:cs="Times New Roman"/>
          <w:i/>
          <w:iCs/>
          <w:sz w:val="24"/>
          <w:lang w:val="en-US"/>
        </w:rPr>
        <w:t>36</w:t>
      </w:r>
      <w:r w:rsidR="004346AA" w:rsidRPr="0062330D">
        <w:rPr>
          <w:rFonts w:cs="Times New Roman"/>
          <w:sz w:val="24"/>
          <w:lang w:val="en-US"/>
        </w:rPr>
        <w:t>(1), 7–27.</w:t>
      </w:r>
    </w:p>
    <w:p w14:paraId="6F61FA66"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Ahrne, G., &amp; Brunsson, N. (Eds.). (Forthcoming). </w:t>
      </w:r>
      <w:r w:rsidRPr="0062330D">
        <w:rPr>
          <w:rFonts w:cs="Times New Roman"/>
          <w:i/>
          <w:iCs/>
          <w:sz w:val="24"/>
          <w:lang w:val="en-US"/>
        </w:rPr>
        <w:t>Organization outside organizations. The abundance of  partial organization in social life</w:t>
      </w:r>
      <w:r w:rsidRPr="0062330D">
        <w:rPr>
          <w:rFonts w:cs="Times New Roman"/>
          <w:sz w:val="24"/>
          <w:lang w:val="en-US"/>
        </w:rPr>
        <w:t>. Cambridge University Press.</w:t>
      </w:r>
    </w:p>
    <w:p w14:paraId="1CD01065"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Ahrne, G., &amp; Brunsson, N. (2008). </w:t>
      </w:r>
      <w:r w:rsidRPr="0062330D">
        <w:rPr>
          <w:rFonts w:cs="Times New Roman"/>
          <w:i/>
          <w:iCs/>
          <w:sz w:val="24"/>
          <w:lang w:val="en-US"/>
        </w:rPr>
        <w:t>Meta-organizations</w:t>
      </w:r>
      <w:r w:rsidRPr="0062330D">
        <w:rPr>
          <w:rFonts w:cs="Times New Roman"/>
          <w:sz w:val="24"/>
          <w:lang w:val="en-US"/>
        </w:rPr>
        <w:t>. Cheltenham, Glos, UK; Northampton, MA, USA: Edward Elgar Publishing.</w:t>
      </w:r>
    </w:p>
    <w:p w14:paraId="7511B78C"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Ahrne, G., &amp; Brunsson, N. (2011). Organization outside organizations: the significance of partial organization. </w:t>
      </w:r>
      <w:r w:rsidRPr="0062330D">
        <w:rPr>
          <w:rFonts w:cs="Times New Roman"/>
          <w:i/>
          <w:iCs/>
          <w:sz w:val="24"/>
          <w:lang w:val="en-US"/>
        </w:rPr>
        <w:t>Organization</w:t>
      </w:r>
      <w:r w:rsidRPr="0062330D">
        <w:rPr>
          <w:rFonts w:cs="Times New Roman"/>
          <w:sz w:val="24"/>
          <w:lang w:val="en-US"/>
        </w:rPr>
        <w:t xml:space="preserve">, </w:t>
      </w:r>
      <w:r w:rsidRPr="0062330D">
        <w:rPr>
          <w:rFonts w:cs="Times New Roman"/>
          <w:i/>
          <w:iCs/>
          <w:sz w:val="24"/>
          <w:lang w:val="en-US"/>
        </w:rPr>
        <w:t>18</w:t>
      </w:r>
      <w:r w:rsidRPr="0062330D">
        <w:rPr>
          <w:rFonts w:cs="Times New Roman"/>
          <w:sz w:val="24"/>
          <w:lang w:val="en-US"/>
        </w:rPr>
        <w:t>(1), 83–104.</w:t>
      </w:r>
    </w:p>
    <w:p w14:paraId="43BB734A"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Ahrne, G., Brunsson, N., &amp; Seidl, D. (2016). Resurrecting organization by going beyond organizations. </w:t>
      </w:r>
      <w:r w:rsidRPr="0062330D">
        <w:rPr>
          <w:rFonts w:cs="Times New Roman"/>
          <w:i/>
          <w:iCs/>
          <w:sz w:val="24"/>
          <w:lang w:val="en-US"/>
        </w:rPr>
        <w:t>European Management Journal</w:t>
      </w:r>
      <w:r w:rsidRPr="0062330D">
        <w:rPr>
          <w:rFonts w:cs="Times New Roman"/>
          <w:sz w:val="24"/>
          <w:lang w:val="en-US"/>
        </w:rPr>
        <w:t xml:space="preserve">, </w:t>
      </w:r>
      <w:r w:rsidRPr="0062330D">
        <w:rPr>
          <w:rFonts w:cs="Times New Roman"/>
          <w:i/>
          <w:iCs/>
          <w:sz w:val="24"/>
          <w:lang w:val="en-US"/>
        </w:rPr>
        <w:t>34</w:t>
      </w:r>
      <w:r w:rsidRPr="0062330D">
        <w:rPr>
          <w:rFonts w:cs="Times New Roman"/>
          <w:sz w:val="24"/>
          <w:lang w:val="en-US"/>
        </w:rPr>
        <w:t>(2), 93–101.</w:t>
      </w:r>
    </w:p>
    <w:p w14:paraId="0942BA6C"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Ahrne, G., Brunsson, N., &amp; Seidl, D. (2017). On the fruitfulness of the concept of partial organization: A rejoinder to Apelt et al. </w:t>
      </w:r>
      <w:r w:rsidRPr="0062330D">
        <w:rPr>
          <w:rFonts w:cs="Times New Roman"/>
          <w:i/>
          <w:iCs/>
          <w:sz w:val="24"/>
          <w:lang w:val="en-US"/>
        </w:rPr>
        <w:t>European Management Journal</w:t>
      </w:r>
      <w:r w:rsidRPr="0062330D">
        <w:rPr>
          <w:rFonts w:cs="Times New Roman"/>
          <w:sz w:val="24"/>
          <w:lang w:val="en-US"/>
        </w:rPr>
        <w:t xml:space="preserve">, </w:t>
      </w:r>
      <w:r w:rsidRPr="0062330D">
        <w:rPr>
          <w:rFonts w:cs="Times New Roman"/>
          <w:i/>
          <w:iCs/>
          <w:sz w:val="24"/>
          <w:lang w:val="en-US"/>
        </w:rPr>
        <w:t>35</w:t>
      </w:r>
      <w:r w:rsidRPr="0062330D">
        <w:rPr>
          <w:rFonts w:cs="Times New Roman"/>
          <w:sz w:val="24"/>
          <w:lang w:val="en-US"/>
        </w:rPr>
        <w:t>(3), 297–299. https://doi.org/10.1016/j.emj.2017.04.003</w:t>
      </w:r>
    </w:p>
    <w:p w14:paraId="5FF68139"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Apelt, M., Besio, C., Corsi, G., von Groddeck, V., Grothe-Hammer, M., &amp; Tacke, V. (2017). Resurrecting organization without renouncing society: A response to Ahrne, Brunsson and Seidl. </w:t>
      </w:r>
      <w:r w:rsidRPr="0062330D">
        <w:rPr>
          <w:rFonts w:cs="Times New Roman"/>
          <w:i/>
          <w:iCs/>
          <w:sz w:val="24"/>
          <w:lang w:val="en-US"/>
        </w:rPr>
        <w:t>European Management Journal</w:t>
      </w:r>
      <w:r w:rsidRPr="0062330D">
        <w:rPr>
          <w:rFonts w:cs="Times New Roman"/>
          <w:sz w:val="24"/>
          <w:lang w:val="en-US"/>
        </w:rPr>
        <w:t xml:space="preserve">, </w:t>
      </w:r>
      <w:r w:rsidRPr="0062330D">
        <w:rPr>
          <w:rFonts w:cs="Times New Roman"/>
          <w:i/>
          <w:iCs/>
          <w:sz w:val="24"/>
          <w:lang w:val="en-US"/>
        </w:rPr>
        <w:t>35</w:t>
      </w:r>
      <w:r w:rsidRPr="0062330D">
        <w:rPr>
          <w:rFonts w:cs="Times New Roman"/>
          <w:sz w:val="24"/>
          <w:lang w:val="en-US"/>
        </w:rPr>
        <w:t>(1), 8–14.</w:t>
      </w:r>
    </w:p>
    <w:p w14:paraId="0EC84632"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lastRenderedPageBreak/>
        <w:t xml:space="preserve">Azzam, J. E., &amp; Berkowitz, H. (2018). Patterns of coopetition in meta-organizations. In A.-S. Fernandez, P. Chiambaretto, F. Le Roy, &amp; W. Czakon (Eds.), </w:t>
      </w:r>
      <w:r w:rsidRPr="0062330D">
        <w:rPr>
          <w:rFonts w:cs="Times New Roman"/>
          <w:i/>
          <w:iCs/>
          <w:sz w:val="24"/>
          <w:lang w:val="en-US"/>
        </w:rPr>
        <w:t>Routledge Companion to Coopetition Strategies</w:t>
      </w:r>
      <w:r w:rsidRPr="0062330D">
        <w:rPr>
          <w:rFonts w:cs="Times New Roman"/>
          <w:sz w:val="24"/>
          <w:lang w:val="en-US"/>
        </w:rPr>
        <w:t xml:space="preserve"> (pp. 280–291).</w:t>
      </w:r>
    </w:p>
    <w:p w14:paraId="3439A184"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Barley, S. R. (2016). 60th Anniversary Essay: Ruminations on How We Became a Mystery House and How We Might Get Out. </w:t>
      </w:r>
      <w:r w:rsidRPr="0062330D">
        <w:rPr>
          <w:rFonts w:cs="Times New Roman"/>
          <w:i/>
          <w:iCs/>
          <w:sz w:val="24"/>
          <w:lang w:val="en-US"/>
        </w:rPr>
        <w:t>Administrative Science Quarterly</w:t>
      </w:r>
      <w:r w:rsidRPr="0062330D">
        <w:rPr>
          <w:rFonts w:cs="Times New Roman"/>
          <w:sz w:val="24"/>
          <w:lang w:val="en-US"/>
        </w:rPr>
        <w:t xml:space="preserve">, </w:t>
      </w:r>
      <w:r w:rsidRPr="0062330D">
        <w:rPr>
          <w:rFonts w:cs="Times New Roman"/>
          <w:i/>
          <w:iCs/>
          <w:sz w:val="24"/>
          <w:lang w:val="en-US"/>
        </w:rPr>
        <w:t>61</w:t>
      </w:r>
      <w:r w:rsidRPr="0062330D">
        <w:rPr>
          <w:rFonts w:cs="Times New Roman"/>
          <w:sz w:val="24"/>
          <w:lang w:val="en-US"/>
        </w:rPr>
        <w:t>(1), 1–8. https://doi.org/10.1177/0001839215624886</w:t>
      </w:r>
    </w:p>
    <w:p w14:paraId="21F60505"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Berkowitz, H., &amp; Bor, S. (2018). Why Meta-Organizations Matter: A Response to Lawton et al. and Spillman. </w:t>
      </w:r>
      <w:r w:rsidRPr="0062330D">
        <w:rPr>
          <w:rFonts w:cs="Times New Roman"/>
          <w:i/>
          <w:iCs/>
          <w:sz w:val="24"/>
          <w:lang w:val="en-US"/>
        </w:rPr>
        <w:t>Journal of Management Inquiry</w:t>
      </w:r>
      <w:r w:rsidRPr="0062330D">
        <w:rPr>
          <w:rFonts w:cs="Times New Roman"/>
          <w:sz w:val="24"/>
          <w:lang w:val="en-US"/>
        </w:rPr>
        <w:t xml:space="preserve">, </w:t>
      </w:r>
      <w:r w:rsidRPr="0062330D">
        <w:rPr>
          <w:rFonts w:cs="Times New Roman"/>
          <w:i/>
          <w:iCs/>
          <w:sz w:val="24"/>
          <w:lang w:val="en-US"/>
        </w:rPr>
        <w:t>27</w:t>
      </w:r>
      <w:r w:rsidRPr="0062330D">
        <w:rPr>
          <w:rFonts w:cs="Times New Roman"/>
          <w:sz w:val="24"/>
          <w:lang w:val="en-US"/>
        </w:rPr>
        <w:t>(2), 204–211.</w:t>
      </w:r>
    </w:p>
    <w:p w14:paraId="762B4FE7"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Berkowitz, H., Bucheli, M., &amp; Dumez, H. (2017). Collective CSR strategy and the role of meta-organizations: a case study of the oil and gas industry. </w:t>
      </w:r>
      <w:r w:rsidRPr="0062330D">
        <w:rPr>
          <w:rFonts w:cs="Times New Roman"/>
          <w:i/>
          <w:iCs/>
          <w:sz w:val="24"/>
          <w:lang w:val="en-US"/>
        </w:rPr>
        <w:t>Journal of Business Ethics</w:t>
      </w:r>
      <w:r w:rsidRPr="0062330D">
        <w:rPr>
          <w:rFonts w:cs="Times New Roman"/>
          <w:sz w:val="24"/>
          <w:lang w:val="en-US"/>
        </w:rPr>
        <w:t xml:space="preserve">, </w:t>
      </w:r>
      <w:r w:rsidRPr="0062330D">
        <w:rPr>
          <w:rFonts w:cs="Times New Roman"/>
          <w:i/>
          <w:iCs/>
          <w:sz w:val="24"/>
          <w:lang w:val="en-US"/>
        </w:rPr>
        <w:t>143</w:t>
      </w:r>
      <w:r w:rsidRPr="0062330D">
        <w:rPr>
          <w:rFonts w:cs="Times New Roman"/>
          <w:sz w:val="24"/>
          <w:lang w:val="en-US"/>
        </w:rPr>
        <w:t>(4), 753–769.</w:t>
      </w:r>
    </w:p>
    <w:p w14:paraId="76A54EDF"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Berkowitz, H., &amp; Souchaud, A. (2017). When business collective action fills an organizational gap in public policymaking. </w:t>
      </w:r>
      <w:r w:rsidRPr="0062330D">
        <w:rPr>
          <w:rFonts w:cs="Times New Roman"/>
          <w:i/>
          <w:iCs/>
          <w:sz w:val="24"/>
          <w:lang w:val="en-US"/>
        </w:rPr>
        <w:t>33rd EGOS Colloquium 2017 in Copenhagen, Denmark, Sub-Theme 24</w:t>
      </w:r>
      <w:r w:rsidRPr="0062330D">
        <w:rPr>
          <w:rFonts w:cs="Times New Roman"/>
          <w:sz w:val="24"/>
          <w:lang w:val="en-US"/>
        </w:rPr>
        <w:t>.</w:t>
      </w:r>
    </w:p>
    <w:p w14:paraId="3ECFA7E3"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Bromley, P., &amp; Meyer, J. W. (2015). </w:t>
      </w:r>
      <w:r w:rsidRPr="0062330D">
        <w:rPr>
          <w:rFonts w:cs="Times New Roman"/>
          <w:i/>
          <w:iCs/>
          <w:sz w:val="24"/>
          <w:lang w:val="en-US"/>
        </w:rPr>
        <w:t>Hyper-Organization</w:t>
      </w:r>
      <w:r w:rsidRPr="0062330D">
        <w:rPr>
          <w:rFonts w:cs="Times New Roman"/>
          <w:sz w:val="24"/>
          <w:lang w:val="en-US"/>
        </w:rPr>
        <w:t>. Oxford: Oxford University Press.</w:t>
      </w:r>
    </w:p>
    <w:p w14:paraId="3F689871"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Brunsson, N., Gustafsson, I., &amp; Hallström, K. T. (2018). Markets, Trust, and the Construction of Macro-Organizations. In N. Brunsson &amp; M. Jutterström (Eds.), </w:t>
      </w:r>
      <w:r w:rsidRPr="0062330D">
        <w:rPr>
          <w:rFonts w:cs="Times New Roman"/>
          <w:i/>
          <w:iCs/>
          <w:sz w:val="24"/>
          <w:lang w:val="en-US"/>
        </w:rPr>
        <w:t>Organizing and Reorganizing Markets</w:t>
      </w:r>
      <w:r w:rsidRPr="0062330D">
        <w:rPr>
          <w:rFonts w:cs="Times New Roman"/>
          <w:sz w:val="24"/>
          <w:lang w:val="en-US"/>
        </w:rPr>
        <w:t xml:space="preserve"> (pp. 136–152). Oxford: Oxford University Press.</w:t>
      </w:r>
    </w:p>
    <w:p w14:paraId="2AACECE3"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Cropper, S., &amp; Bor, S. (2018). (Un)bounding the Meta-Organization: Co-Evolution and Compositional Dynamics of a Health Partnership. </w:t>
      </w:r>
      <w:r w:rsidRPr="0062330D">
        <w:rPr>
          <w:rFonts w:cs="Times New Roman"/>
          <w:i/>
          <w:iCs/>
          <w:sz w:val="24"/>
          <w:lang w:val="en-US"/>
        </w:rPr>
        <w:t>Administrative Sciences</w:t>
      </w:r>
      <w:r w:rsidRPr="0062330D">
        <w:rPr>
          <w:rFonts w:cs="Times New Roman"/>
          <w:sz w:val="24"/>
          <w:lang w:val="en-US"/>
        </w:rPr>
        <w:t xml:space="preserve">, </w:t>
      </w:r>
      <w:r w:rsidRPr="0062330D">
        <w:rPr>
          <w:rFonts w:cs="Times New Roman"/>
          <w:i/>
          <w:iCs/>
          <w:sz w:val="24"/>
          <w:lang w:val="en-US"/>
        </w:rPr>
        <w:t>8</w:t>
      </w:r>
      <w:r w:rsidRPr="0062330D">
        <w:rPr>
          <w:rFonts w:cs="Times New Roman"/>
          <w:sz w:val="24"/>
          <w:lang w:val="en-US"/>
        </w:rPr>
        <w:t>(3), 1–19.</w:t>
      </w:r>
    </w:p>
    <w:p w14:paraId="47087F08"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Davis, G. F. (2015). Celebrating Organization Theory: The After-Party. </w:t>
      </w:r>
      <w:r w:rsidRPr="0062330D">
        <w:rPr>
          <w:rFonts w:cs="Times New Roman"/>
          <w:i/>
          <w:iCs/>
          <w:sz w:val="24"/>
          <w:lang w:val="en-US"/>
        </w:rPr>
        <w:t>Journal of Management Studies</w:t>
      </w:r>
      <w:r w:rsidRPr="0062330D">
        <w:rPr>
          <w:rFonts w:cs="Times New Roman"/>
          <w:sz w:val="24"/>
          <w:lang w:val="en-US"/>
        </w:rPr>
        <w:t xml:space="preserve">, </w:t>
      </w:r>
      <w:r w:rsidRPr="0062330D">
        <w:rPr>
          <w:rFonts w:cs="Times New Roman"/>
          <w:i/>
          <w:iCs/>
          <w:sz w:val="24"/>
          <w:lang w:val="en-US"/>
        </w:rPr>
        <w:t>52</w:t>
      </w:r>
      <w:r w:rsidRPr="0062330D">
        <w:rPr>
          <w:rFonts w:cs="Times New Roman"/>
          <w:sz w:val="24"/>
          <w:lang w:val="en-US"/>
        </w:rPr>
        <w:t>(2), 309–319.</w:t>
      </w:r>
    </w:p>
    <w:p w14:paraId="2BFE2315"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den Hond, F., de Bakker, F. G., &amp; Doh, J. (2015). What prompts companies to collaboration with NGOs? Recent evidence from the Netherlands. </w:t>
      </w:r>
      <w:r w:rsidRPr="0062330D">
        <w:rPr>
          <w:rFonts w:cs="Times New Roman"/>
          <w:i/>
          <w:iCs/>
          <w:sz w:val="24"/>
          <w:lang w:val="en-US"/>
        </w:rPr>
        <w:t>Business &amp; Society</w:t>
      </w:r>
      <w:r w:rsidRPr="0062330D">
        <w:rPr>
          <w:rFonts w:cs="Times New Roman"/>
          <w:sz w:val="24"/>
          <w:lang w:val="en-US"/>
        </w:rPr>
        <w:t xml:space="preserve">, </w:t>
      </w:r>
      <w:r w:rsidRPr="0062330D">
        <w:rPr>
          <w:rFonts w:cs="Times New Roman"/>
          <w:i/>
          <w:iCs/>
          <w:sz w:val="24"/>
          <w:lang w:val="en-US"/>
        </w:rPr>
        <w:t>54</w:t>
      </w:r>
      <w:r w:rsidRPr="0062330D">
        <w:rPr>
          <w:rFonts w:cs="Times New Roman"/>
          <w:sz w:val="24"/>
          <w:lang w:val="en-US"/>
        </w:rPr>
        <w:t>(2), 187–228.</w:t>
      </w:r>
    </w:p>
    <w:p w14:paraId="4F94B9EA" w14:textId="77777777" w:rsidR="004346AA" w:rsidRPr="002B721C" w:rsidRDefault="004346AA" w:rsidP="004346AA">
      <w:pPr>
        <w:pStyle w:val="Bibliografa"/>
        <w:spacing w:line="240" w:lineRule="auto"/>
        <w:rPr>
          <w:rFonts w:cs="Times New Roman"/>
          <w:sz w:val="24"/>
          <w:lang w:val="fr-FR"/>
        </w:rPr>
      </w:pPr>
      <w:r w:rsidRPr="0062330D">
        <w:rPr>
          <w:rFonts w:cs="Times New Roman"/>
          <w:sz w:val="24"/>
          <w:lang w:val="en-US"/>
        </w:rPr>
        <w:t xml:space="preserve">Grothe-Hammer, M. (2018). Organization without actorhood: Exploring a neglected phenomenon. </w:t>
      </w:r>
      <w:r w:rsidRPr="002B721C">
        <w:rPr>
          <w:rFonts w:cs="Times New Roman"/>
          <w:i/>
          <w:iCs/>
          <w:sz w:val="24"/>
          <w:lang w:val="fr-FR"/>
        </w:rPr>
        <w:t>European Management Journal</w:t>
      </w:r>
      <w:r w:rsidRPr="002B721C">
        <w:rPr>
          <w:rFonts w:cs="Times New Roman"/>
          <w:sz w:val="24"/>
          <w:lang w:val="fr-FR"/>
        </w:rPr>
        <w:t>. https://doi.org/10.1016/j.emj.2018.07.009</w:t>
      </w:r>
    </w:p>
    <w:p w14:paraId="17AD2552" w14:textId="77777777" w:rsidR="004346AA" w:rsidRPr="0062330D" w:rsidRDefault="004346AA" w:rsidP="004346AA">
      <w:pPr>
        <w:pStyle w:val="Bibliografa"/>
        <w:spacing w:line="240" w:lineRule="auto"/>
        <w:rPr>
          <w:rFonts w:cs="Times New Roman"/>
          <w:sz w:val="24"/>
          <w:lang w:val="en-US"/>
        </w:rPr>
      </w:pPr>
      <w:r w:rsidRPr="002B721C">
        <w:rPr>
          <w:rFonts w:cs="Times New Roman"/>
          <w:sz w:val="24"/>
          <w:lang w:val="fr-FR"/>
        </w:rPr>
        <w:t xml:space="preserve">Karlberg, E., &amp; Jacobsson, K. (2015). </w:t>
      </w:r>
      <w:r w:rsidRPr="0062330D">
        <w:rPr>
          <w:rFonts w:cs="Times New Roman"/>
          <w:sz w:val="24"/>
          <w:lang w:val="en-US"/>
        </w:rPr>
        <w:t xml:space="preserve">A Meta-organizational Perspective on the Europeanization of Civil Society: The Case of the Swedish Women’s Lobby. </w:t>
      </w:r>
      <w:r w:rsidRPr="0062330D">
        <w:rPr>
          <w:rFonts w:cs="Times New Roman"/>
          <w:i/>
          <w:iCs/>
          <w:sz w:val="24"/>
          <w:lang w:val="en-US"/>
        </w:rPr>
        <w:t>VOLUNTAS: International Journal of Voluntary and Nonprofit Organizations</w:t>
      </w:r>
      <w:r w:rsidRPr="0062330D">
        <w:rPr>
          <w:rFonts w:cs="Times New Roman"/>
          <w:sz w:val="24"/>
          <w:lang w:val="en-US"/>
        </w:rPr>
        <w:t xml:space="preserve">, </w:t>
      </w:r>
      <w:r w:rsidRPr="0062330D">
        <w:rPr>
          <w:rFonts w:cs="Times New Roman"/>
          <w:i/>
          <w:iCs/>
          <w:sz w:val="24"/>
          <w:lang w:val="en-US"/>
        </w:rPr>
        <w:t>26</w:t>
      </w:r>
      <w:r w:rsidRPr="0062330D">
        <w:rPr>
          <w:rFonts w:cs="Times New Roman"/>
          <w:sz w:val="24"/>
          <w:lang w:val="en-US"/>
        </w:rPr>
        <w:t>(4), 1438–1459.</w:t>
      </w:r>
    </w:p>
    <w:p w14:paraId="687D7010"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Kerwer, D. (2013). International organizations as meta-organizations: The case of the European Union. </w:t>
      </w:r>
      <w:r w:rsidRPr="0062330D">
        <w:rPr>
          <w:rFonts w:cs="Times New Roman"/>
          <w:i/>
          <w:iCs/>
          <w:sz w:val="24"/>
          <w:lang w:val="en-US"/>
        </w:rPr>
        <w:t>Journal of International Organizations Studies</w:t>
      </w:r>
      <w:r w:rsidRPr="0062330D">
        <w:rPr>
          <w:rFonts w:cs="Times New Roman"/>
          <w:sz w:val="24"/>
          <w:lang w:val="en-US"/>
        </w:rPr>
        <w:t xml:space="preserve">, </w:t>
      </w:r>
      <w:r w:rsidRPr="0062330D">
        <w:rPr>
          <w:rFonts w:cs="Times New Roman"/>
          <w:i/>
          <w:iCs/>
          <w:sz w:val="24"/>
          <w:lang w:val="en-US"/>
        </w:rPr>
        <w:t>4</w:t>
      </w:r>
      <w:r w:rsidRPr="0062330D">
        <w:rPr>
          <w:rFonts w:cs="Times New Roman"/>
          <w:sz w:val="24"/>
          <w:lang w:val="en-US"/>
        </w:rPr>
        <w:t>(2), 40–53.</w:t>
      </w:r>
    </w:p>
    <w:p w14:paraId="2F40F546"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Murdoch, Z. (2015). Organization Theory and the Study of European Union Institutions: Lessons and Opportunities. </w:t>
      </w:r>
      <w:r w:rsidRPr="0062330D">
        <w:rPr>
          <w:rFonts w:cs="Times New Roman"/>
          <w:i/>
          <w:iCs/>
          <w:sz w:val="24"/>
          <w:lang w:val="en-US"/>
        </w:rPr>
        <w:t>Organization Studies</w:t>
      </w:r>
      <w:r w:rsidRPr="0062330D">
        <w:rPr>
          <w:rFonts w:cs="Times New Roman"/>
          <w:sz w:val="24"/>
          <w:lang w:val="en-US"/>
        </w:rPr>
        <w:t>, 0170840615585342.</w:t>
      </w:r>
    </w:p>
    <w:p w14:paraId="6A0E41A3"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Nielsen, K. R. (2018). Crowdfunding through a partial organization lens-The co-dependent organization. </w:t>
      </w:r>
      <w:r w:rsidRPr="0062330D">
        <w:rPr>
          <w:rFonts w:cs="Times New Roman"/>
          <w:i/>
          <w:iCs/>
          <w:sz w:val="24"/>
          <w:lang w:val="en-US"/>
        </w:rPr>
        <w:t>European Management Journal</w:t>
      </w:r>
      <w:r w:rsidRPr="0062330D">
        <w:rPr>
          <w:rFonts w:cs="Times New Roman"/>
          <w:sz w:val="24"/>
          <w:lang w:val="en-US"/>
        </w:rPr>
        <w:t>.</w:t>
      </w:r>
    </w:p>
    <w:p w14:paraId="3FF907CC" w14:textId="77777777" w:rsidR="004346AA" w:rsidRPr="0062330D" w:rsidRDefault="004346AA" w:rsidP="004346AA">
      <w:pPr>
        <w:pStyle w:val="Bibliografa"/>
        <w:spacing w:line="240" w:lineRule="auto"/>
        <w:rPr>
          <w:rFonts w:cs="Times New Roman"/>
          <w:sz w:val="24"/>
          <w:lang w:val="en-US"/>
        </w:rPr>
      </w:pPr>
      <w:r w:rsidRPr="0062330D">
        <w:rPr>
          <w:rFonts w:cs="Times New Roman"/>
          <w:sz w:val="24"/>
          <w:lang w:val="en-US"/>
        </w:rPr>
        <w:t xml:space="preserve">Perrow, C. (1991). A society of organizations. </w:t>
      </w:r>
      <w:r w:rsidRPr="0062330D">
        <w:rPr>
          <w:rFonts w:cs="Times New Roman"/>
          <w:i/>
          <w:iCs/>
          <w:sz w:val="24"/>
          <w:lang w:val="en-US"/>
        </w:rPr>
        <w:t>Theory and Society</w:t>
      </w:r>
      <w:r w:rsidRPr="0062330D">
        <w:rPr>
          <w:rFonts w:cs="Times New Roman"/>
          <w:sz w:val="24"/>
          <w:lang w:val="en-US"/>
        </w:rPr>
        <w:t xml:space="preserve">, </w:t>
      </w:r>
      <w:r w:rsidRPr="0062330D">
        <w:rPr>
          <w:rFonts w:cs="Times New Roman"/>
          <w:i/>
          <w:iCs/>
          <w:sz w:val="24"/>
          <w:lang w:val="en-US"/>
        </w:rPr>
        <w:t>20</w:t>
      </w:r>
      <w:r w:rsidRPr="0062330D">
        <w:rPr>
          <w:rFonts w:cs="Times New Roman"/>
          <w:sz w:val="24"/>
          <w:lang w:val="en-US"/>
        </w:rPr>
        <w:t>(6), 725–762.</w:t>
      </w:r>
    </w:p>
    <w:p w14:paraId="4FACE112" w14:textId="77777777" w:rsidR="004346AA" w:rsidRPr="0062330D" w:rsidRDefault="004346AA" w:rsidP="004346AA">
      <w:pPr>
        <w:pStyle w:val="Bibliografa"/>
        <w:spacing w:line="240" w:lineRule="auto"/>
        <w:rPr>
          <w:rFonts w:cs="Times New Roman"/>
          <w:sz w:val="24"/>
          <w:lang w:val="en-US"/>
        </w:rPr>
      </w:pPr>
      <w:r w:rsidRPr="004346AA">
        <w:rPr>
          <w:rFonts w:cs="Times New Roman"/>
          <w:sz w:val="24"/>
        </w:rPr>
        <w:t xml:space="preserve">Rasche, A., Bakker, F., &amp; Moon, J. (2013). </w:t>
      </w:r>
      <w:r w:rsidRPr="0062330D">
        <w:rPr>
          <w:rFonts w:cs="Times New Roman"/>
          <w:sz w:val="24"/>
          <w:lang w:val="en-US"/>
        </w:rPr>
        <w:t xml:space="preserve">Complete and Partial Organizing for Corporate Social Responsibility. </w:t>
      </w:r>
      <w:r w:rsidRPr="0062330D">
        <w:rPr>
          <w:rFonts w:cs="Times New Roman"/>
          <w:i/>
          <w:iCs/>
          <w:sz w:val="24"/>
          <w:lang w:val="en-US"/>
        </w:rPr>
        <w:t>Journal of Business Ethics</w:t>
      </w:r>
      <w:r w:rsidRPr="0062330D">
        <w:rPr>
          <w:rFonts w:cs="Times New Roman"/>
          <w:sz w:val="24"/>
          <w:lang w:val="en-US"/>
        </w:rPr>
        <w:t xml:space="preserve">, </w:t>
      </w:r>
      <w:r w:rsidRPr="0062330D">
        <w:rPr>
          <w:rFonts w:cs="Times New Roman"/>
          <w:i/>
          <w:iCs/>
          <w:sz w:val="24"/>
          <w:lang w:val="en-US"/>
        </w:rPr>
        <w:t>115</w:t>
      </w:r>
      <w:r w:rsidRPr="0062330D">
        <w:rPr>
          <w:rFonts w:cs="Times New Roman"/>
          <w:sz w:val="24"/>
          <w:lang w:val="en-US"/>
        </w:rPr>
        <w:t>(4), 651–663.</w:t>
      </w:r>
    </w:p>
    <w:p w14:paraId="36433FB7" w14:textId="77777777" w:rsidR="004346AA" w:rsidRPr="004346AA" w:rsidRDefault="004346AA" w:rsidP="004346AA">
      <w:pPr>
        <w:pStyle w:val="Bibliografa"/>
        <w:spacing w:line="240" w:lineRule="auto"/>
        <w:rPr>
          <w:rFonts w:cs="Times New Roman"/>
          <w:sz w:val="24"/>
        </w:rPr>
      </w:pPr>
      <w:r w:rsidRPr="0062330D">
        <w:rPr>
          <w:rFonts w:cs="Times New Roman"/>
          <w:sz w:val="24"/>
          <w:lang w:val="en-US"/>
        </w:rPr>
        <w:t xml:space="preserve">Valente, M., &amp; Oliver, C. (2018). Meta-Organization Formation and Sustainability in Sub-Saharan Africa. </w:t>
      </w:r>
      <w:r w:rsidRPr="004346AA">
        <w:rPr>
          <w:rFonts w:cs="Times New Roman"/>
          <w:i/>
          <w:iCs/>
          <w:sz w:val="24"/>
        </w:rPr>
        <w:t>Organization Science</w:t>
      </w:r>
      <w:r w:rsidRPr="004346AA">
        <w:rPr>
          <w:rFonts w:cs="Times New Roman"/>
          <w:sz w:val="24"/>
        </w:rPr>
        <w:t>. https://doi.org/10.1287/orsc.2017.1191</w:t>
      </w:r>
    </w:p>
    <w:p w14:paraId="0E168406" w14:textId="4F2EF682" w:rsidR="008652D0" w:rsidRDefault="008652D0" w:rsidP="004346AA">
      <w:pPr>
        <w:spacing w:line="240" w:lineRule="auto"/>
        <w:rPr>
          <w:rFonts w:cs="Times New Roman"/>
          <w:sz w:val="24"/>
          <w:szCs w:val="24"/>
          <w:lang w:val="en-US"/>
        </w:rPr>
      </w:pPr>
      <w:r>
        <w:rPr>
          <w:rFonts w:cs="Times New Roman"/>
          <w:sz w:val="24"/>
          <w:szCs w:val="24"/>
          <w:lang w:val="en-US"/>
        </w:rPr>
        <w:fldChar w:fldCharType="end"/>
      </w:r>
    </w:p>
    <w:sectPr w:rsidR="008652D0">
      <w:footerReference w:type="default" r:id="rId2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5EA31" w14:textId="77777777" w:rsidR="004966BE" w:rsidRDefault="004966BE" w:rsidP="009E332E">
      <w:pPr>
        <w:spacing w:after="0" w:line="240" w:lineRule="auto"/>
      </w:pPr>
      <w:r>
        <w:separator/>
      </w:r>
    </w:p>
  </w:endnote>
  <w:endnote w:type="continuationSeparator" w:id="0">
    <w:p w14:paraId="3A4A3F30" w14:textId="77777777" w:rsidR="004966BE" w:rsidRDefault="004966BE" w:rsidP="009E3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2642339"/>
      <w:docPartObj>
        <w:docPartGallery w:val="Page Numbers (Bottom of Page)"/>
        <w:docPartUnique/>
      </w:docPartObj>
    </w:sdtPr>
    <w:sdtEndPr/>
    <w:sdtContent>
      <w:p w14:paraId="5D588EA7" w14:textId="6B09D67C" w:rsidR="009E332E" w:rsidRDefault="009E332E">
        <w:pPr>
          <w:pStyle w:val="Piedepgina"/>
          <w:jc w:val="right"/>
        </w:pPr>
        <w:r>
          <w:fldChar w:fldCharType="begin"/>
        </w:r>
        <w:r>
          <w:instrText>PAGE   \* MERGEFORMAT</w:instrText>
        </w:r>
        <w:r>
          <w:fldChar w:fldCharType="separate"/>
        </w:r>
        <w:r w:rsidR="005124B2" w:rsidRPr="005124B2">
          <w:rPr>
            <w:noProof/>
            <w:lang w:val="es-ES"/>
          </w:rPr>
          <w:t>2</w:t>
        </w:r>
        <w:r>
          <w:fldChar w:fldCharType="end"/>
        </w:r>
      </w:p>
    </w:sdtContent>
  </w:sdt>
  <w:p w14:paraId="44D3AACA" w14:textId="77777777" w:rsidR="009E332E" w:rsidRDefault="009E332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C7B78" w14:textId="77777777" w:rsidR="004966BE" w:rsidRDefault="004966BE" w:rsidP="009E332E">
      <w:pPr>
        <w:spacing w:after="0" w:line="240" w:lineRule="auto"/>
      </w:pPr>
      <w:r>
        <w:separator/>
      </w:r>
    </w:p>
  </w:footnote>
  <w:footnote w:type="continuationSeparator" w:id="0">
    <w:p w14:paraId="18233D86" w14:textId="77777777" w:rsidR="004966BE" w:rsidRDefault="004966BE" w:rsidP="009E33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zawNLEwN7c0sbRU0lEKTi0uzszPAykwrwUAMCfFXSwAAAA="/>
  </w:docVars>
  <w:rsids>
    <w:rsidRoot w:val="00FB7745"/>
    <w:rsid w:val="00050547"/>
    <w:rsid w:val="00081A0A"/>
    <w:rsid w:val="000A2D60"/>
    <w:rsid w:val="000B568D"/>
    <w:rsid w:val="000F468D"/>
    <w:rsid w:val="00105118"/>
    <w:rsid w:val="00116CD9"/>
    <w:rsid w:val="00137242"/>
    <w:rsid w:val="001527E1"/>
    <w:rsid w:val="00166DD0"/>
    <w:rsid w:val="001719D6"/>
    <w:rsid w:val="001746D1"/>
    <w:rsid w:val="001C0799"/>
    <w:rsid w:val="002138B6"/>
    <w:rsid w:val="002315F6"/>
    <w:rsid w:val="00242640"/>
    <w:rsid w:val="00281313"/>
    <w:rsid w:val="002B0BF9"/>
    <w:rsid w:val="002B17D3"/>
    <w:rsid w:val="002B721C"/>
    <w:rsid w:val="002C0399"/>
    <w:rsid w:val="00304BF7"/>
    <w:rsid w:val="00362CC0"/>
    <w:rsid w:val="003A548E"/>
    <w:rsid w:val="003F017C"/>
    <w:rsid w:val="003F2542"/>
    <w:rsid w:val="003F5DE8"/>
    <w:rsid w:val="00410F34"/>
    <w:rsid w:val="00411074"/>
    <w:rsid w:val="00421C60"/>
    <w:rsid w:val="004346AA"/>
    <w:rsid w:val="00443E84"/>
    <w:rsid w:val="00457DDF"/>
    <w:rsid w:val="00473ADD"/>
    <w:rsid w:val="00480C60"/>
    <w:rsid w:val="004966BE"/>
    <w:rsid w:val="005124B2"/>
    <w:rsid w:val="005C6412"/>
    <w:rsid w:val="005D135E"/>
    <w:rsid w:val="0062330D"/>
    <w:rsid w:val="00655A58"/>
    <w:rsid w:val="0067038B"/>
    <w:rsid w:val="006C1BAF"/>
    <w:rsid w:val="006D3072"/>
    <w:rsid w:val="007B0C13"/>
    <w:rsid w:val="00855436"/>
    <w:rsid w:val="008652D0"/>
    <w:rsid w:val="008715F6"/>
    <w:rsid w:val="0087310D"/>
    <w:rsid w:val="008C6773"/>
    <w:rsid w:val="008F1F1C"/>
    <w:rsid w:val="009447E2"/>
    <w:rsid w:val="009861C0"/>
    <w:rsid w:val="00993E2C"/>
    <w:rsid w:val="00997700"/>
    <w:rsid w:val="009E332E"/>
    <w:rsid w:val="009F0EC6"/>
    <w:rsid w:val="00A435AB"/>
    <w:rsid w:val="00A55954"/>
    <w:rsid w:val="00B23870"/>
    <w:rsid w:val="00B65095"/>
    <w:rsid w:val="00B80BBA"/>
    <w:rsid w:val="00B95B79"/>
    <w:rsid w:val="00BE2178"/>
    <w:rsid w:val="00C43A74"/>
    <w:rsid w:val="00C6769C"/>
    <w:rsid w:val="00CA2FCA"/>
    <w:rsid w:val="00CB6E2A"/>
    <w:rsid w:val="00CC00B0"/>
    <w:rsid w:val="00CF3318"/>
    <w:rsid w:val="00D12DCF"/>
    <w:rsid w:val="00D21E42"/>
    <w:rsid w:val="00D2235E"/>
    <w:rsid w:val="00D50964"/>
    <w:rsid w:val="00D706EE"/>
    <w:rsid w:val="00DB0481"/>
    <w:rsid w:val="00DB176C"/>
    <w:rsid w:val="00DB661F"/>
    <w:rsid w:val="00DC4EC4"/>
    <w:rsid w:val="00DD2756"/>
    <w:rsid w:val="00DD40D9"/>
    <w:rsid w:val="00DE38CE"/>
    <w:rsid w:val="00E15CB7"/>
    <w:rsid w:val="00E56C34"/>
    <w:rsid w:val="00E634BB"/>
    <w:rsid w:val="00EE64CA"/>
    <w:rsid w:val="00F12CCB"/>
    <w:rsid w:val="00F24703"/>
    <w:rsid w:val="00F4210C"/>
    <w:rsid w:val="00F42519"/>
    <w:rsid w:val="00F60086"/>
    <w:rsid w:val="00F95B85"/>
    <w:rsid w:val="00FA52B8"/>
    <w:rsid w:val="00FB7745"/>
    <w:rsid w:val="00FC70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2AF1B"/>
  <w15:docId w15:val="{39427D01-F22D-41B3-BE7B-947182211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50964"/>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73ADD"/>
    <w:rPr>
      <w:color w:val="0563C1" w:themeColor="hyperlink"/>
      <w:u w:val="single"/>
    </w:rPr>
  </w:style>
  <w:style w:type="character" w:customStyle="1" w:styleId="NichtaufgelsteErwhnung1">
    <w:name w:val="Nicht aufgelöste Erwähnung1"/>
    <w:basedOn w:val="Fuentedeprrafopredeter"/>
    <w:uiPriority w:val="99"/>
    <w:semiHidden/>
    <w:unhideWhenUsed/>
    <w:rsid w:val="00473ADD"/>
    <w:rPr>
      <w:color w:val="605E5C"/>
      <w:shd w:val="clear" w:color="auto" w:fill="E1DFDD"/>
    </w:rPr>
  </w:style>
  <w:style w:type="character" w:styleId="Refdecomentario">
    <w:name w:val="annotation reference"/>
    <w:basedOn w:val="Fuentedeprrafopredeter"/>
    <w:uiPriority w:val="99"/>
    <w:semiHidden/>
    <w:unhideWhenUsed/>
    <w:rsid w:val="000A2D60"/>
    <w:rPr>
      <w:sz w:val="16"/>
      <w:szCs w:val="16"/>
    </w:rPr>
  </w:style>
  <w:style w:type="paragraph" w:styleId="Textocomentario">
    <w:name w:val="annotation text"/>
    <w:basedOn w:val="Normal"/>
    <w:link w:val="TextocomentarioCar"/>
    <w:uiPriority w:val="99"/>
    <w:semiHidden/>
    <w:unhideWhenUsed/>
    <w:rsid w:val="000A2D6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A2D60"/>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0A2D60"/>
    <w:rPr>
      <w:b/>
      <w:bCs/>
    </w:rPr>
  </w:style>
  <w:style w:type="character" w:customStyle="1" w:styleId="AsuntodelcomentarioCar">
    <w:name w:val="Asunto del comentario Car"/>
    <w:basedOn w:val="TextocomentarioCar"/>
    <w:link w:val="Asuntodelcomentario"/>
    <w:uiPriority w:val="99"/>
    <w:semiHidden/>
    <w:rsid w:val="000A2D60"/>
    <w:rPr>
      <w:rFonts w:ascii="Times New Roman" w:hAnsi="Times New Roman"/>
      <w:b/>
      <w:bCs/>
      <w:sz w:val="20"/>
      <w:szCs w:val="20"/>
    </w:rPr>
  </w:style>
  <w:style w:type="paragraph" w:styleId="Textodeglobo">
    <w:name w:val="Balloon Text"/>
    <w:basedOn w:val="Normal"/>
    <w:link w:val="TextodegloboCar"/>
    <w:uiPriority w:val="99"/>
    <w:semiHidden/>
    <w:unhideWhenUsed/>
    <w:rsid w:val="000A2D6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A2D60"/>
    <w:rPr>
      <w:rFonts w:ascii="Segoe UI" w:hAnsi="Segoe UI" w:cs="Segoe UI"/>
      <w:sz w:val="18"/>
      <w:szCs w:val="18"/>
    </w:rPr>
  </w:style>
  <w:style w:type="paragraph" w:styleId="Bibliografa">
    <w:name w:val="Bibliography"/>
    <w:basedOn w:val="Normal"/>
    <w:next w:val="Normal"/>
    <w:uiPriority w:val="37"/>
    <w:unhideWhenUsed/>
    <w:rsid w:val="008652D0"/>
    <w:pPr>
      <w:spacing w:after="0" w:line="480" w:lineRule="auto"/>
      <w:ind w:left="720" w:hanging="720"/>
    </w:pPr>
  </w:style>
  <w:style w:type="paragraph" w:styleId="Encabezado">
    <w:name w:val="header"/>
    <w:basedOn w:val="Normal"/>
    <w:link w:val="EncabezadoCar"/>
    <w:uiPriority w:val="99"/>
    <w:unhideWhenUsed/>
    <w:rsid w:val="009E332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E332E"/>
    <w:rPr>
      <w:rFonts w:ascii="Times New Roman" w:hAnsi="Times New Roman"/>
    </w:rPr>
  </w:style>
  <w:style w:type="paragraph" w:styleId="Piedepgina">
    <w:name w:val="footer"/>
    <w:basedOn w:val="Normal"/>
    <w:link w:val="PiedepginaCar"/>
    <w:uiPriority w:val="99"/>
    <w:unhideWhenUsed/>
    <w:rsid w:val="009E332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E332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oise.berkowitz@tsm-education.fr" TargetMode="External"/><Relationship Id="rId13" Type="http://schemas.openxmlformats.org/officeDocument/2006/relationships/image" Target="media/image3.jp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mmporganizations@gmail.com" TargetMode="Externa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organizational-sociology.com/" TargetMode="External"/><Relationship Id="rId23" Type="http://schemas.openxmlformats.org/officeDocument/2006/relationships/image" Target="media/image12.jpeg"/><Relationship Id="rId10" Type="http://schemas.openxmlformats.org/officeDocument/2006/relationships/hyperlink" Target="http://www.management-aims.com/"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mailto:mgh@hsu-hh.de"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84E05-037B-44D8-91A4-323E63691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257</Words>
  <Characters>34419</Characters>
  <Application>Microsoft Office Word</Application>
  <DocSecurity>0</DocSecurity>
  <Lines>286</Lines>
  <Paragraphs>81</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rothe</dc:creator>
  <cp:keywords/>
  <dc:description/>
  <cp:lastModifiedBy>Berkowitz , Heloise</cp:lastModifiedBy>
  <cp:revision>3</cp:revision>
  <cp:lastPrinted>2018-09-19T20:14:00Z</cp:lastPrinted>
  <dcterms:created xsi:type="dcterms:W3CDTF">2018-11-12T15:08:00Z</dcterms:created>
  <dcterms:modified xsi:type="dcterms:W3CDTF">2018-11-1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6"&gt;&lt;session id="Xj3VGvn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